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AE0B0" w14:textId="7299C793" w:rsidR="73AFB234" w:rsidRDefault="73AFB234" w:rsidP="73AFB234">
      <w:pPr>
        <w:pStyle w:val="NoSpacing"/>
        <w:spacing w:after="160"/>
        <w:jc w:val="center"/>
        <w:rPr>
          <w:rFonts w:ascii="Times New Roman" w:eastAsia="Times New Roman" w:hAnsi="Times New Roman" w:cs="Times New Roman"/>
          <w:b/>
          <w:bCs/>
          <w:color w:val="000000" w:themeColor="text1"/>
          <w:sz w:val="24"/>
          <w:szCs w:val="24"/>
        </w:rPr>
      </w:pPr>
      <w:r w:rsidRPr="73AFB234">
        <w:rPr>
          <w:rFonts w:ascii="Times New Roman" w:eastAsia="Times New Roman" w:hAnsi="Times New Roman" w:cs="Times New Roman"/>
          <w:b/>
          <w:bCs/>
          <w:color w:val="000000" w:themeColor="text1"/>
          <w:sz w:val="24"/>
          <w:szCs w:val="24"/>
        </w:rPr>
        <w:t>Book Review</w:t>
      </w:r>
    </w:p>
    <w:p w14:paraId="0D85D877" w14:textId="77777777" w:rsidR="00C51D26" w:rsidRDefault="00C51D26" w:rsidP="00C51D26">
      <w:pPr>
        <w:pStyle w:val="NoSpacing"/>
        <w:jc w:val="center"/>
        <w:rPr>
          <w:rFonts w:ascii="Times New Roman" w:eastAsia="Times New Roman" w:hAnsi="Times New Roman" w:cs="Times New Roman"/>
          <w:b/>
          <w:bCs/>
          <w:i/>
          <w:iCs/>
          <w:color w:val="000000" w:themeColor="text1"/>
          <w:sz w:val="24"/>
          <w:szCs w:val="24"/>
        </w:rPr>
      </w:pPr>
      <w:r>
        <w:rPr>
          <w:rFonts w:ascii="Times New Roman" w:eastAsia="Times New Roman" w:hAnsi="Times New Roman" w:cs="Times New Roman"/>
          <w:b/>
          <w:bCs/>
          <w:color w:val="000000" w:themeColor="text1"/>
          <w:sz w:val="24"/>
          <w:szCs w:val="24"/>
        </w:rPr>
        <w:t xml:space="preserve">Chang </w:t>
      </w:r>
      <w:proofErr w:type="spellStart"/>
      <w:r>
        <w:rPr>
          <w:rFonts w:ascii="Times New Roman" w:eastAsia="Times New Roman" w:hAnsi="Times New Roman" w:cs="Times New Roman"/>
          <w:b/>
          <w:bCs/>
          <w:color w:val="000000" w:themeColor="text1"/>
          <w:sz w:val="24"/>
          <w:szCs w:val="24"/>
        </w:rPr>
        <w:t>Seop</w:t>
      </w:r>
      <w:proofErr w:type="spellEnd"/>
      <w:r>
        <w:rPr>
          <w:rFonts w:ascii="Times New Roman" w:eastAsia="Times New Roman" w:hAnsi="Times New Roman" w:cs="Times New Roman"/>
          <w:b/>
          <w:bCs/>
          <w:color w:val="000000" w:themeColor="text1"/>
          <w:sz w:val="24"/>
          <w:szCs w:val="24"/>
        </w:rPr>
        <w:t xml:space="preserve"> Kang</w:t>
      </w:r>
      <w:r w:rsidR="73AFB234" w:rsidRPr="73AFB234">
        <w:rPr>
          <w:rFonts w:ascii="Times New Roman" w:eastAsia="Times New Roman" w:hAnsi="Times New Roman" w:cs="Times New Roman"/>
          <w:b/>
          <w:bCs/>
          <w:color w:val="000000" w:themeColor="text1"/>
          <w:sz w:val="24"/>
          <w:szCs w:val="24"/>
        </w:rPr>
        <w:t>,</w:t>
      </w:r>
      <w:r w:rsidR="73AFB234" w:rsidRPr="73AFB234">
        <w:rPr>
          <w:rFonts w:ascii="Times New Roman" w:eastAsia="Times New Roman" w:hAnsi="Times New Roman" w:cs="Times New Roman"/>
          <w:b/>
          <w:bCs/>
          <w:i/>
          <w:iCs/>
          <w:color w:val="000000" w:themeColor="text1"/>
          <w:sz w:val="24"/>
          <w:szCs w:val="24"/>
        </w:rPr>
        <w:t xml:space="preserve"> </w:t>
      </w:r>
      <w:r>
        <w:rPr>
          <w:rFonts w:ascii="Times New Roman" w:eastAsia="Times New Roman" w:hAnsi="Times New Roman" w:cs="Times New Roman"/>
          <w:b/>
          <w:bCs/>
          <w:i/>
          <w:iCs/>
          <w:color w:val="000000" w:themeColor="text1"/>
          <w:sz w:val="24"/>
          <w:szCs w:val="24"/>
        </w:rPr>
        <w:t>Conversion of Chinese Students in Korea</w:t>
      </w:r>
    </w:p>
    <w:p w14:paraId="76F124C5" w14:textId="16BB51E0" w:rsidR="73AFB234" w:rsidRDefault="00C51D26" w:rsidP="00C51D26">
      <w:pPr>
        <w:pStyle w:val="NoSpacing"/>
        <w:spacing w:after="160"/>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i/>
          <w:iCs/>
          <w:color w:val="000000" w:themeColor="text1"/>
          <w:sz w:val="24"/>
          <w:szCs w:val="24"/>
        </w:rPr>
        <w:t>To Evangelical Christianity: Factors, Process, and Types</w:t>
      </w:r>
    </w:p>
    <w:p w14:paraId="045778D7" w14:textId="33CFB6ED" w:rsidR="73AFB234" w:rsidRDefault="73AFB234" w:rsidP="73AFB234">
      <w:pPr>
        <w:spacing w:line="240" w:lineRule="auto"/>
        <w:jc w:val="center"/>
        <w:rPr>
          <w:rFonts w:ascii="Times New Roman" w:eastAsia="Times New Roman" w:hAnsi="Times New Roman" w:cs="Times New Roman"/>
          <w:color w:val="000000" w:themeColor="text1"/>
          <w:sz w:val="24"/>
          <w:szCs w:val="24"/>
        </w:rPr>
      </w:pPr>
      <w:r w:rsidRPr="73AFB234">
        <w:rPr>
          <w:rFonts w:ascii="Times New Roman" w:eastAsia="Times New Roman" w:hAnsi="Times New Roman" w:cs="Times New Roman"/>
          <w:color w:val="000000" w:themeColor="text1"/>
          <w:sz w:val="24"/>
          <w:szCs w:val="24"/>
        </w:rPr>
        <w:t xml:space="preserve">Reviewed by </w:t>
      </w:r>
      <w:r w:rsidR="00C51D26">
        <w:rPr>
          <w:rFonts w:ascii="Times New Roman" w:eastAsia="Times New Roman" w:hAnsi="Times New Roman" w:cs="Times New Roman"/>
          <w:color w:val="000000" w:themeColor="text1"/>
          <w:sz w:val="24"/>
          <w:szCs w:val="24"/>
        </w:rPr>
        <w:t>J. Nelson Jennings</w:t>
      </w:r>
    </w:p>
    <w:p w14:paraId="6A5B427B" w14:textId="2AA1E65D" w:rsidR="73AFB234" w:rsidRDefault="73AFB234" w:rsidP="73AFB234">
      <w:pPr>
        <w:spacing w:line="240" w:lineRule="auto"/>
        <w:jc w:val="center"/>
        <w:rPr>
          <w:rStyle w:val="Hyperlink"/>
          <w:rFonts w:ascii="Times New Roman" w:eastAsia="Times New Roman" w:hAnsi="Times New Roman" w:cs="Times New Roman"/>
          <w:color w:val="000000" w:themeColor="text1"/>
          <w:sz w:val="24"/>
          <w:szCs w:val="24"/>
        </w:rPr>
      </w:pPr>
      <w:r w:rsidRPr="73AFB234">
        <w:rPr>
          <w:rFonts w:ascii="Times New Roman" w:eastAsia="Times New Roman" w:hAnsi="Times New Roman" w:cs="Times New Roman"/>
          <w:color w:val="000000" w:themeColor="text1"/>
          <w:sz w:val="24"/>
          <w:szCs w:val="24"/>
        </w:rPr>
        <w:t xml:space="preserve">Published in </w:t>
      </w:r>
      <w:r w:rsidRPr="73AFB234">
        <w:rPr>
          <w:rFonts w:ascii="Times New Roman" w:eastAsia="Times New Roman" w:hAnsi="Times New Roman" w:cs="Times New Roman"/>
          <w:i/>
          <w:iCs/>
          <w:color w:val="000000" w:themeColor="text1"/>
          <w:sz w:val="24"/>
          <w:szCs w:val="24"/>
        </w:rPr>
        <w:t>Global Missiology</w:t>
      </w:r>
      <w:r w:rsidRPr="73AFB234">
        <w:rPr>
          <w:rFonts w:ascii="Times New Roman" w:eastAsia="Times New Roman" w:hAnsi="Times New Roman" w:cs="Times New Roman"/>
          <w:color w:val="000000" w:themeColor="text1"/>
          <w:sz w:val="24"/>
          <w:szCs w:val="24"/>
        </w:rPr>
        <w:t xml:space="preserve">, </w:t>
      </w:r>
      <w:hyperlink r:id="rId8">
        <w:r w:rsidRPr="73AFB234">
          <w:rPr>
            <w:rStyle w:val="Hyperlink"/>
            <w:rFonts w:ascii="Times New Roman" w:eastAsia="Times New Roman" w:hAnsi="Times New Roman" w:cs="Times New Roman"/>
            <w:color w:val="000000" w:themeColor="text1"/>
            <w:sz w:val="24"/>
            <w:szCs w:val="24"/>
          </w:rPr>
          <w:t>www.globalmissiology.org</w:t>
        </w:r>
      </w:hyperlink>
      <w:r w:rsidRPr="73AFB234">
        <w:rPr>
          <w:rStyle w:val="Hyperlink"/>
          <w:rFonts w:ascii="Times New Roman" w:eastAsia="Times New Roman" w:hAnsi="Times New Roman" w:cs="Times New Roman"/>
          <w:color w:val="000000" w:themeColor="text1"/>
          <w:sz w:val="24"/>
          <w:szCs w:val="24"/>
          <w:u w:val="none"/>
        </w:rPr>
        <w:t>, July 2022</w:t>
      </w:r>
    </w:p>
    <w:p w14:paraId="50158386" w14:textId="00CFABE9" w:rsidR="008D5431" w:rsidRPr="008404EA" w:rsidRDefault="0014138C" w:rsidP="00751644">
      <w:pPr>
        <w:pStyle w:val="spisbn13"/>
        <w:shd w:val="clear" w:color="auto" w:fill="FFFFFF"/>
        <w:spacing w:before="0" w:beforeAutospacing="0" w:after="160" w:afterAutospacing="0"/>
        <w:jc w:val="both"/>
        <w:rPr>
          <w:rFonts w:ascii="Open Sans" w:hAnsi="Open Sans" w:cs="Open Sans"/>
          <w:b/>
          <w:bCs/>
          <w:color w:val="327DC1"/>
          <w:spacing w:val="8"/>
          <w:sz w:val="21"/>
          <w:szCs w:val="21"/>
        </w:rPr>
      </w:pPr>
      <w:bookmarkStart w:id="0" w:name="_Hlk91546919"/>
      <w:r>
        <w:rPr>
          <w:color w:val="000000" w:themeColor="text1"/>
          <w:shd w:val="clear" w:color="auto" w:fill="FFFFFF"/>
        </w:rPr>
        <w:t>Kang</w:t>
      </w:r>
      <w:r w:rsidR="00040327" w:rsidRPr="73AFB234">
        <w:rPr>
          <w:color w:val="000000" w:themeColor="text1"/>
          <w:shd w:val="clear" w:color="auto" w:fill="FFFFFF"/>
        </w:rPr>
        <w:t xml:space="preserve">, </w:t>
      </w:r>
      <w:r>
        <w:rPr>
          <w:color w:val="000000" w:themeColor="text1"/>
          <w:shd w:val="clear" w:color="auto" w:fill="FFFFFF"/>
        </w:rPr>
        <w:t xml:space="preserve">Chang </w:t>
      </w:r>
      <w:proofErr w:type="spellStart"/>
      <w:r>
        <w:rPr>
          <w:color w:val="000000" w:themeColor="text1"/>
          <w:shd w:val="clear" w:color="auto" w:fill="FFFFFF"/>
        </w:rPr>
        <w:t>Seop</w:t>
      </w:r>
      <w:proofErr w:type="spellEnd"/>
      <w:r w:rsidR="004852B2" w:rsidRPr="73AFB234">
        <w:rPr>
          <w:color w:val="000000" w:themeColor="text1"/>
          <w:shd w:val="clear" w:color="auto" w:fill="FFFFFF"/>
        </w:rPr>
        <w:t xml:space="preserve"> </w:t>
      </w:r>
      <w:bookmarkEnd w:id="0"/>
      <w:r w:rsidR="00040327" w:rsidRPr="73AFB234">
        <w:rPr>
          <w:color w:val="000000" w:themeColor="text1"/>
          <w:shd w:val="clear" w:color="auto" w:fill="FFFFFF"/>
        </w:rPr>
        <w:t>(20</w:t>
      </w:r>
      <w:r>
        <w:rPr>
          <w:color w:val="000000" w:themeColor="text1"/>
          <w:shd w:val="clear" w:color="auto" w:fill="FFFFFF"/>
        </w:rPr>
        <w:t>22</w:t>
      </w:r>
      <w:r w:rsidR="00040327" w:rsidRPr="73AFB234">
        <w:rPr>
          <w:color w:val="000000" w:themeColor="text1"/>
          <w:shd w:val="clear" w:color="auto" w:fill="FFFFFF"/>
        </w:rPr>
        <w:t>).</w:t>
      </w:r>
      <w:r w:rsidR="00040327" w:rsidRPr="73AFB234">
        <w:rPr>
          <w:b/>
          <w:bCs/>
          <w:color w:val="000000" w:themeColor="text1"/>
          <w:shd w:val="clear" w:color="auto" w:fill="FFFFFF"/>
        </w:rPr>
        <w:t xml:space="preserve"> </w:t>
      </w:r>
      <w:r w:rsidRPr="0014138C">
        <w:rPr>
          <w:i/>
          <w:iCs/>
          <w:color w:val="000000" w:themeColor="text1"/>
        </w:rPr>
        <w:t>Conversion of Chinese Students in Korea to Evangelical Christianity: Factors, Process, and Types</w:t>
      </w:r>
      <w:r w:rsidR="00040327" w:rsidRPr="73AFB234">
        <w:rPr>
          <w:color w:val="000000" w:themeColor="text1"/>
          <w:shd w:val="clear" w:color="auto" w:fill="FFFFFF"/>
        </w:rPr>
        <w:t xml:space="preserve">. </w:t>
      </w:r>
      <w:r>
        <w:rPr>
          <w:color w:val="000000" w:themeColor="text1"/>
          <w:shd w:val="clear" w:color="auto" w:fill="FFFFFF"/>
        </w:rPr>
        <w:t>Evangelical Missiological Society Monograph Series, eds., Anthony Casey et al. Eugene</w:t>
      </w:r>
      <w:r w:rsidR="003E6299" w:rsidRPr="73AFB234">
        <w:rPr>
          <w:color w:val="000000" w:themeColor="text1"/>
          <w:shd w:val="clear" w:color="auto" w:fill="FFFFFF"/>
        </w:rPr>
        <w:t xml:space="preserve">, </w:t>
      </w:r>
      <w:r>
        <w:rPr>
          <w:color w:val="000000" w:themeColor="text1"/>
          <w:shd w:val="clear" w:color="auto" w:fill="FFFFFF"/>
        </w:rPr>
        <w:t>OR</w:t>
      </w:r>
      <w:r w:rsidR="003E6299" w:rsidRPr="73AFB234">
        <w:rPr>
          <w:color w:val="000000" w:themeColor="text1"/>
          <w:shd w:val="clear" w:color="auto" w:fill="FFFFFF"/>
        </w:rPr>
        <w:t xml:space="preserve">: </w:t>
      </w:r>
      <w:r>
        <w:rPr>
          <w:color w:val="000000" w:themeColor="text1"/>
          <w:shd w:val="clear" w:color="auto" w:fill="FFFFFF"/>
        </w:rPr>
        <w:t>Pickwick Publications</w:t>
      </w:r>
      <w:r w:rsidR="003E6299" w:rsidRPr="73AFB234">
        <w:rPr>
          <w:color w:val="000000" w:themeColor="text1"/>
          <w:shd w:val="clear" w:color="auto" w:fill="FFFFFF"/>
        </w:rPr>
        <w:t>,</w:t>
      </w:r>
      <w:r w:rsidR="003E6299" w:rsidRPr="73AFB234">
        <w:rPr>
          <w:color w:val="000000" w:themeColor="text1"/>
        </w:rPr>
        <w:t xml:space="preserve"> </w:t>
      </w:r>
      <w:r>
        <w:rPr>
          <w:color w:val="000000" w:themeColor="text1"/>
          <w:shd w:val="clear" w:color="auto" w:fill="FFFFFF"/>
        </w:rPr>
        <w:t>2</w:t>
      </w:r>
      <w:r w:rsidR="008404EA">
        <w:rPr>
          <w:color w:val="000000" w:themeColor="text1"/>
          <w:shd w:val="clear" w:color="auto" w:fill="FFFFFF"/>
        </w:rPr>
        <w:t>4</w:t>
      </w:r>
      <w:r>
        <w:rPr>
          <w:color w:val="000000" w:themeColor="text1"/>
          <w:shd w:val="clear" w:color="auto" w:fill="FFFFFF"/>
        </w:rPr>
        <w:t>2</w:t>
      </w:r>
      <w:r w:rsidR="003E6299" w:rsidRPr="73AFB234">
        <w:rPr>
          <w:color w:val="000000" w:themeColor="text1"/>
          <w:shd w:val="clear" w:color="auto" w:fill="FFFFFF"/>
        </w:rPr>
        <w:t xml:space="preserve"> pp</w:t>
      </w:r>
      <w:r w:rsidR="00625499" w:rsidRPr="73AFB234">
        <w:rPr>
          <w:color w:val="000000" w:themeColor="text1"/>
          <w:shd w:val="clear" w:color="auto" w:fill="FFFFFF"/>
        </w:rPr>
        <w:t xml:space="preserve">., </w:t>
      </w:r>
      <w:r>
        <w:rPr>
          <w:color w:val="000000" w:themeColor="text1"/>
          <w:shd w:val="clear" w:color="auto" w:fill="FFFFFF"/>
        </w:rPr>
        <w:t>$29</w:t>
      </w:r>
      <w:r w:rsidR="002824F1" w:rsidRPr="73AFB234">
        <w:rPr>
          <w:color w:val="000000" w:themeColor="text1"/>
          <w:shd w:val="clear" w:color="auto" w:fill="FFFFFF"/>
        </w:rPr>
        <w:t xml:space="preserve"> </w:t>
      </w:r>
      <w:bookmarkStart w:id="1" w:name="_Hlk97117588"/>
      <w:r w:rsidR="002824F1" w:rsidRPr="73AFB234">
        <w:rPr>
          <w:color w:val="000000" w:themeColor="text1"/>
          <w:shd w:val="clear" w:color="auto" w:fill="FFFFFF"/>
        </w:rPr>
        <w:t>p</w:t>
      </w:r>
      <w:r w:rsidR="00625499" w:rsidRPr="73AFB234">
        <w:rPr>
          <w:color w:val="000000" w:themeColor="text1"/>
          <w:shd w:val="clear" w:color="auto" w:fill="FFFFFF"/>
        </w:rPr>
        <w:t>aperback</w:t>
      </w:r>
      <w:r w:rsidR="00855B7A" w:rsidRPr="73AFB234">
        <w:rPr>
          <w:color w:val="000000" w:themeColor="text1"/>
          <w:shd w:val="clear" w:color="auto" w:fill="FFFFFF"/>
        </w:rPr>
        <w:t>/</w:t>
      </w:r>
      <w:r w:rsidR="002824F1" w:rsidRPr="73AFB234">
        <w:rPr>
          <w:color w:val="000000" w:themeColor="text1"/>
          <w:shd w:val="clear" w:color="auto" w:fill="FFFFFF"/>
        </w:rPr>
        <w:t>e-book</w:t>
      </w:r>
      <w:bookmarkEnd w:id="1"/>
      <w:r w:rsidR="002824F1" w:rsidRPr="73AFB234">
        <w:rPr>
          <w:color w:val="000000" w:themeColor="text1"/>
          <w:shd w:val="clear" w:color="auto" w:fill="FFFFFF"/>
        </w:rPr>
        <w:t xml:space="preserve">, </w:t>
      </w:r>
      <w:bookmarkStart w:id="2" w:name="_Hlk97117598"/>
      <w:r>
        <w:rPr>
          <w:color w:val="000000" w:themeColor="text1"/>
          <w:shd w:val="clear" w:color="auto" w:fill="FFFFFF"/>
        </w:rPr>
        <w:t>$44 hard</w:t>
      </w:r>
      <w:r w:rsidR="008404EA">
        <w:rPr>
          <w:color w:val="000000" w:themeColor="text1"/>
          <w:shd w:val="clear" w:color="auto" w:fill="FFFFFF"/>
        </w:rPr>
        <w:t xml:space="preserve">cover, </w:t>
      </w:r>
      <w:r w:rsidR="00715AAA" w:rsidRPr="73AFB234">
        <w:rPr>
          <w:color w:val="000000" w:themeColor="text1"/>
          <w:shd w:val="clear" w:color="auto" w:fill="FFFFFF"/>
        </w:rPr>
        <w:t>ISBN:</w:t>
      </w:r>
      <w:r w:rsidR="00715AAA" w:rsidRPr="73AFB234">
        <w:rPr>
          <w:color w:val="000000" w:themeColor="text1"/>
        </w:rPr>
        <w:t xml:space="preserve"> </w:t>
      </w:r>
      <w:r w:rsidR="008404EA" w:rsidRPr="008404EA">
        <w:rPr>
          <w:color w:val="000000" w:themeColor="text1"/>
          <w:spacing w:val="8"/>
        </w:rPr>
        <w:t>9781666703528</w:t>
      </w:r>
      <w:r w:rsidR="008404EA">
        <w:rPr>
          <w:color w:val="000000" w:themeColor="text1"/>
          <w:shd w:val="clear" w:color="auto" w:fill="FFFFFF"/>
        </w:rPr>
        <w:t>/42/35</w:t>
      </w:r>
      <w:r w:rsidR="00715AAA" w:rsidRPr="008404EA">
        <w:rPr>
          <w:color w:val="000000" w:themeColor="text1"/>
          <w:shd w:val="clear" w:color="auto" w:fill="FFFFFF"/>
        </w:rPr>
        <w:t>.</w:t>
      </w:r>
      <w:bookmarkEnd w:id="2"/>
    </w:p>
    <w:p w14:paraId="2D6D2A81" w14:textId="3F5485E9" w:rsidR="00E267CB" w:rsidRDefault="00751644" w:rsidP="005D46F8">
      <w:pPr>
        <w:spacing w:line="240" w:lineRule="auto"/>
        <w:jc w:val="both"/>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color w:val="000000" w:themeColor="text1"/>
          <w:sz w:val="24"/>
          <w:szCs w:val="24"/>
          <w:shd w:val="clear" w:color="auto" w:fill="FFFFFF"/>
        </w:rPr>
        <w:t xml:space="preserve">This study </w:t>
      </w:r>
      <w:r w:rsidR="00B26237">
        <w:rPr>
          <w:rFonts w:ascii="Times New Roman" w:eastAsia="Times New Roman" w:hAnsi="Times New Roman" w:cs="Times New Roman"/>
          <w:color w:val="000000" w:themeColor="text1"/>
          <w:sz w:val="24"/>
          <w:szCs w:val="24"/>
          <w:shd w:val="clear" w:color="auto" w:fill="FFFFFF"/>
        </w:rPr>
        <w:t xml:space="preserve">by Chang </w:t>
      </w:r>
      <w:proofErr w:type="spellStart"/>
      <w:r w:rsidR="00B26237">
        <w:rPr>
          <w:rFonts w:ascii="Times New Roman" w:eastAsia="Times New Roman" w:hAnsi="Times New Roman" w:cs="Times New Roman"/>
          <w:color w:val="000000" w:themeColor="text1"/>
          <w:sz w:val="24"/>
          <w:szCs w:val="24"/>
          <w:shd w:val="clear" w:color="auto" w:fill="FFFFFF"/>
        </w:rPr>
        <w:t>Seop</w:t>
      </w:r>
      <w:proofErr w:type="spellEnd"/>
      <w:r w:rsidR="00B26237" w:rsidRPr="73AFB234">
        <w:rPr>
          <w:rFonts w:ascii="Times New Roman" w:eastAsia="Times New Roman" w:hAnsi="Times New Roman" w:cs="Times New Roman"/>
          <w:color w:val="000000" w:themeColor="text1"/>
          <w:sz w:val="24"/>
          <w:szCs w:val="24"/>
          <w:shd w:val="clear" w:color="auto" w:fill="FFFFFF"/>
        </w:rPr>
        <w:t xml:space="preserve"> </w:t>
      </w:r>
      <w:r w:rsidR="00B26237">
        <w:rPr>
          <w:rFonts w:ascii="Times New Roman" w:eastAsia="Times New Roman" w:hAnsi="Times New Roman" w:cs="Times New Roman"/>
          <w:color w:val="000000" w:themeColor="text1"/>
          <w:sz w:val="24"/>
          <w:szCs w:val="24"/>
          <w:shd w:val="clear" w:color="auto" w:fill="FFFFFF"/>
        </w:rPr>
        <w:t xml:space="preserve">Kang </w:t>
      </w:r>
      <w:r>
        <w:rPr>
          <w:rFonts w:ascii="Times New Roman" w:eastAsia="Times New Roman" w:hAnsi="Times New Roman" w:cs="Times New Roman"/>
          <w:color w:val="000000" w:themeColor="text1"/>
          <w:sz w:val="24"/>
          <w:szCs w:val="24"/>
          <w:shd w:val="clear" w:color="auto" w:fill="FFFFFF"/>
        </w:rPr>
        <w:t>stands out for two reasons.</w:t>
      </w:r>
      <w:r w:rsidR="0019143C">
        <w:rPr>
          <w:rFonts w:ascii="Times New Roman" w:eastAsia="Times New Roman" w:hAnsi="Times New Roman" w:cs="Times New Roman"/>
          <w:color w:val="000000" w:themeColor="text1"/>
          <w:sz w:val="24"/>
          <w:szCs w:val="24"/>
          <w:shd w:val="clear" w:color="auto" w:fill="FFFFFF"/>
        </w:rPr>
        <w:t xml:space="preserve"> First is the clearly focused subject matter: </w:t>
      </w:r>
      <w:r w:rsidR="00B26237">
        <w:rPr>
          <w:rFonts w:ascii="Times New Roman" w:eastAsia="Times New Roman" w:hAnsi="Times New Roman" w:cs="Times New Roman"/>
          <w:color w:val="000000" w:themeColor="text1"/>
          <w:sz w:val="24"/>
          <w:szCs w:val="24"/>
          <w:shd w:val="clear" w:color="auto" w:fill="FFFFFF"/>
        </w:rPr>
        <w:t>c</w:t>
      </w:r>
      <w:r w:rsidR="00EF588E">
        <w:rPr>
          <w:rFonts w:ascii="Times New Roman" w:eastAsia="Times New Roman" w:hAnsi="Times New Roman" w:cs="Times New Roman"/>
          <w:color w:val="000000" w:themeColor="text1"/>
          <w:sz w:val="24"/>
          <w:szCs w:val="24"/>
          <w:shd w:val="clear" w:color="auto" w:fill="FFFFFF"/>
        </w:rPr>
        <w:t>haracteristic</w:t>
      </w:r>
      <w:r w:rsidR="00B26237">
        <w:rPr>
          <w:rFonts w:ascii="Times New Roman" w:eastAsia="Times New Roman" w:hAnsi="Times New Roman" w:cs="Times New Roman"/>
          <w:color w:val="000000" w:themeColor="text1"/>
          <w:sz w:val="24"/>
          <w:szCs w:val="24"/>
          <w:shd w:val="clear" w:color="auto" w:fill="FFFFFF"/>
        </w:rPr>
        <w:t xml:space="preserve">s of conversions to evangelical Christianity of </w:t>
      </w:r>
      <w:r w:rsidR="0019143C">
        <w:rPr>
          <w:rFonts w:ascii="Times New Roman" w:eastAsia="Times New Roman" w:hAnsi="Times New Roman" w:cs="Times New Roman"/>
          <w:color w:val="000000" w:themeColor="text1"/>
          <w:sz w:val="24"/>
          <w:szCs w:val="24"/>
          <w:shd w:val="clear" w:color="auto" w:fill="FFFFFF"/>
        </w:rPr>
        <w:t>Chinese students in South Korea</w:t>
      </w:r>
      <w:r w:rsidR="00B26237">
        <w:rPr>
          <w:rFonts w:ascii="Times New Roman" w:eastAsia="Times New Roman" w:hAnsi="Times New Roman" w:cs="Times New Roman"/>
          <w:color w:val="000000" w:themeColor="text1"/>
          <w:sz w:val="24"/>
          <w:szCs w:val="24"/>
          <w:shd w:val="clear" w:color="auto" w:fill="FFFFFF"/>
        </w:rPr>
        <w:t xml:space="preserve">. I dare say that most if not all readers of this review will not have run across an English-language </w:t>
      </w:r>
      <w:r w:rsidR="006A4997">
        <w:rPr>
          <w:rFonts w:ascii="Times New Roman" w:eastAsia="Times New Roman" w:hAnsi="Times New Roman" w:cs="Times New Roman"/>
          <w:color w:val="000000" w:themeColor="text1"/>
          <w:sz w:val="24"/>
          <w:szCs w:val="24"/>
          <w:shd w:val="clear" w:color="auto" w:fill="FFFFFF"/>
        </w:rPr>
        <w:t xml:space="preserve">analysis </w:t>
      </w:r>
      <w:r w:rsidR="00B26237">
        <w:rPr>
          <w:rFonts w:ascii="Times New Roman" w:eastAsia="Times New Roman" w:hAnsi="Times New Roman" w:cs="Times New Roman"/>
          <w:color w:val="000000" w:themeColor="text1"/>
          <w:sz w:val="24"/>
          <w:szCs w:val="24"/>
          <w:shd w:val="clear" w:color="auto" w:fill="FFFFFF"/>
        </w:rPr>
        <w:t xml:space="preserve">devoted to that </w:t>
      </w:r>
      <w:r w:rsidR="00EF588E">
        <w:rPr>
          <w:rFonts w:ascii="Times New Roman" w:eastAsia="Times New Roman" w:hAnsi="Times New Roman" w:cs="Times New Roman"/>
          <w:color w:val="000000" w:themeColor="text1"/>
          <w:sz w:val="24"/>
          <w:szCs w:val="24"/>
          <w:shd w:val="clear" w:color="auto" w:fill="FFFFFF"/>
        </w:rPr>
        <w:t xml:space="preserve">specific </w:t>
      </w:r>
      <w:r w:rsidR="00B26237">
        <w:rPr>
          <w:rFonts w:ascii="Times New Roman" w:eastAsia="Times New Roman" w:hAnsi="Times New Roman" w:cs="Times New Roman"/>
          <w:color w:val="000000" w:themeColor="text1"/>
          <w:sz w:val="24"/>
          <w:szCs w:val="24"/>
          <w:shd w:val="clear" w:color="auto" w:fill="FFFFFF"/>
        </w:rPr>
        <w:t xml:space="preserve">subject. Second is the </w:t>
      </w:r>
      <w:r w:rsidR="00EF588E">
        <w:rPr>
          <w:rFonts w:ascii="Times New Roman" w:eastAsia="Times New Roman" w:hAnsi="Times New Roman" w:cs="Times New Roman"/>
          <w:color w:val="000000" w:themeColor="text1"/>
          <w:sz w:val="24"/>
          <w:szCs w:val="24"/>
          <w:shd w:val="clear" w:color="auto" w:fill="FFFFFF"/>
        </w:rPr>
        <w:t xml:space="preserve">research </w:t>
      </w:r>
      <w:r w:rsidR="00B26237">
        <w:rPr>
          <w:rFonts w:ascii="Times New Roman" w:eastAsia="Times New Roman" w:hAnsi="Times New Roman" w:cs="Times New Roman"/>
          <w:color w:val="000000" w:themeColor="text1"/>
          <w:sz w:val="24"/>
          <w:szCs w:val="24"/>
          <w:shd w:val="clear" w:color="auto" w:fill="FFFFFF"/>
        </w:rPr>
        <w:t xml:space="preserve">method </w:t>
      </w:r>
      <w:r w:rsidR="00EF588E">
        <w:rPr>
          <w:rFonts w:ascii="Times New Roman" w:eastAsia="Times New Roman" w:hAnsi="Times New Roman" w:cs="Times New Roman"/>
          <w:color w:val="000000" w:themeColor="text1"/>
          <w:sz w:val="24"/>
          <w:szCs w:val="24"/>
          <w:shd w:val="clear" w:color="auto" w:fill="FFFFFF"/>
        </w:rPr>
        <w:t>used, namely that of grounded theory. This field-centric, qualitative, and inductive approach freed Kang from</w:t>
      </w:r>
      <w:r w:rsidR="005D46F8">
        <w:rPr>
          <w:rFonts w:ascii="Times New Roman" w:eastAsia="Times New Roman" w:hAnsi="Times New Roman" w:cs="Times New Roman"/>
          <w:color w:val="000000" w:themeColor="text1"/>
          <w:sz w:val="24"/>
          <w:szCs w:val="24"/>
          <w:shd w:val="clear" w:color="auto" w:fill="FFFFFF"/>
        </w:rPr>
        <w:t xml:space="preserve"> limiting his research results to comparisons with any preconceived notion or thesis about how or why the conversions occurred. Kang notes that his “preconceptions were shattered” by the data-driven message “that most students had undergone conversion by personally experiencing God”</w:t>
      </w:r>
      <w:r w:rsidR="006A4997">
        <w:rPr>
          <w:rFonts w:ascii="Times New Roman" w:eastAsia="Times New Roman" w:hAnsi="Times New Roman" w:cs="Times New Roman"/>
          <w:color w:val="000000" w:themeColor="text1"/>
          <w:sz w:val="24"/>
          <w:szCs w:val="24"/>
          <w:shd w:val="clear" w:color="auto" w:fill="FFFFFF"/>
        </w:rPr>
        <w:t xml:space="preserve"> rather than primarily through intellectual struggles</w:t>
      </w:r>
      <w:r w:rsidR="00194E69">
        <w:rPr>
          <w:rFonts w:ascii="Times New Roman" w:eastAsia="Times New Roman" w:hAnsi="Times New Roman" w:cs="Times New Roman"/>
          <w:color w:val="000000" w:themeColor="text1"/>
          <w:sz w:val="24"/>
          <w:szCs w:val="24"/>
          <w:shd w:val="clear" w:color="auto" w:fill="FFFFFF"/>
        </w:rPr>
        <w:t xml:space="preserve"> related to “atheism and evolutionism” (xii)</w:t>
      </w:r>
      <w:r w:rsidR="005D46F8">
        <w:rPr>
          <w:rFonts w:ascii="Times New Roman" w:eastAsia="Times New Roman" w:hAnsi="Times New Roman" w:cs="Times New Roman"/>
          <w:color w:val="000000" w:themeColor="text1"/>
          <w:sz w:val="24"/>
          <w:szCs w:val="24"/>
          <w:shd w:val="clear" w:color="auto" w:fill="FFFFFF"/>
        </w:rPr>
        <w:t>.</w:t>
      </w:r>
    </w:p>
    <w:p w14:paraId="15228EFD" w14:textId="6188F872" w:rsidR="00BE02CA" w:rsidRDefault="00F45C07" w:rsidP="00F45C07">
      <w:pPr>
        <w:spacing w:line="240" w:lineRule="auto"/>
        <w:ind w:firstLine="360"/>
        <w:jc w:val="both"/>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color w:val="000000" w:themeColor="text1"/>
          <w:sz w:val="24"/>
          <w:szCs w:val="24"/>
          <w:shd w:val="clear" w:color="auto" w:fill="FFFFFF"/>
        </w:rPr>
        <w:t>The book is Kang’s published PhD dissertation completed at Torch Trinity Graduate University in Seoul.</w:t>
      </w:r>
      <w:r w:rsidR="007575C9">
        <w:rPr>
          <w:rFonts w:ascii="Times New Roman" w:eastAsia="Times New Roman" w:hAnsi="Times New Roman" w:cs="Times New Roman"/>
          <w:color w:val="000000" w:themeColor="text1"/>
          <w:sz w:val="24"/>
          <w:szCs w:val="24"/>
          <w:shd w:val="clear" w:color="auto" w:fill="FFFFFF"/>
        </w:rPr>
        <w:t xml:space="preserve"> A</w:t>
      </w:r>
      <w:r w:rsidR="00722291">
        <w:rPr>
          <w:rFonts w:ascii="Times New Roman" w:eastAsia="Times New Roman" w:hAnsi="Times New Roman" w:cs="Times New Roman"/>
          <w:color w:val="000000" w:themeColor="text1"/>
          <w:sz w:val="24"/>
          <w:szCs w:val="24"/>
          <w:shd w:val="clear" w:color="auto" w:fill="FFFFFF"/>
        </w:rPr>
        <w:t xml:space="preserve">mong the </w:t>
      </w:r>
      <w:r w:rsidR="005043A6">
        <w:rPr>
          <w:rFonts w:ascii="Times New Roman" w:eastAsia="Times New Roman" w:hAnsi="Times New Roman" w:cs="Times New Roman"/>
          <w:color w:val="000000" w:themeColor="text1"/>
          <w:sz w:val="24"/>
          <w:szCs w:val="24"/>
          <w:shd w:val="clear" w:color="auto" w:fill="FFFFFF"/>
        </w:rPr>
        <w:t>book</w:t>
      </w:r>
      <w:r w:rsidR="00722291">
        <w:rPr>
          <w:rFonts w:ascii="Times New Roman" w:eastAsia="Times New Roman" w:hAnsi="Times New Roman" w:cs="Times New Roman"/>
          <w:color w:val="000000" w:themeColor="text1"/>
          <w:sz w:val="24"/>
          <w:szCs w:val="24"/>
          <w:shd w:val="clear" w:color="auto" w:fill="FFFFFF"/>
        </w:rPr>
        <w:t>’s five sections (which include a</w:t>
      </w:r>
      <w:r w:rsidR="00C20DDD">
        <w:rPr>
          <w:rFonts w:ascii="Times New Roman" w:eastAsia="Times New Roman" w:hAnsi="Times New Roman" w:cs="Times New Roman"/>
          <w:color w:val="000000" w:themeColor="text1"/>
          <w:sz w:val="24"/>
          <w:szCs w:val="24"/>
          <w:shd w:val="clear" w:color="auto" w:fill="FFFFFF"/>
        </w:rPr>
        <w:t xml:space="preserve">n introduction and conclusion, both concise) </w:t>
      </w:r>
      <w:r w:rsidR="00722291">
        <w:rPr>
          <w:rFonts w:ascii="Times New Roman" w:eastAsia="Times New Roman" w:hAnsi="Times New Roman" w:cs="Times New Roman"/>
          <w:color w:val="000000" w:themeColor="text1"/>
          <w:sz w:val="24"/>
          <w:szCs w:val="24"/>
          <w:shd w:val="clear" w:color="auto" w:fill="FFFFFF"/>
        </w:rPr>
        <w:t xml:space="preserve">are </w:t>
      </w:r>
      <w:r w:rsidR="00C20DDD">
        <w:rPr>
          <w:rFonts w:ascii="Times New Roman" w:eastAsia="Times New Roman" w:hAnsi="Times New Roman" w:cs="Times New Roman"/>
          <w:color w:val="000000" w:themeColor="text1"/>
          <w:sz w:val="24"/>
          <w:szCs w:val="24"/>
          <w:shd w:val="clear" w:color="auto" w:fill="FFFFFF"/>
        </w:rPr>
        <w:t>one each</w:t>
      </w:r>
      <w:r w:rsidR="007575C9">
        <w:rPr>
          <w:rFonts w:ascii="Times New Roman" w:eastAsia="Times New Roman" w:hAnsi="Times New Roman" w:cs="Times New Roman"/>
          <w:color w:val="000000" w:themeColor="text1"/>
          <w:sz w:val="24"/>
          <w:szCs w:val="24"/>
          <w:shd w:val="clear" w:color="auto" w:fill="FFFFFF"/>
        </w:rPr>
        <w:t xml:space="preserve"> </w:t>
      </w:r>
      <w:r w:rsidR="00722291">
        <w:rPr>
          <w:rFonts w:ascii="Times New Roman" w:eastAsia="Times New Roman" w:hAnsi="Times New Roman" w:cs="Times New Roman"/>
          <w:color w:val="000000" w:themeColor="text1"/>
          <w:sz w:val="24"/>
          <w:szCs w:val="24"/>
          <w:shd w:val="clear" w:color="auto" w:fill="FFFFFF"/>
        </w:rPr>
        <w:t>on</w:t>
      </w:r>
      <w:r w:rsidR="007575C9">
        <w:rPr>
          <w:rFonts w:ascii="Times New Roman" w:eastAsia="Times New Roman" w:hAnsi="Times New Roman" w:cs="Times New Roman"/>
          <w:color w:val="000000" w:themeColor="text1"/>
          <w:sz w:val="24"/>
          <w:szCs w:val="24"/>
          <w:shd w:val="clear" w:color="auto" w:fill="FFFFFF"/>
        </w:rPr>
        <w:t xml:space="preserve"> research methodology and literature review—</w:t>
      </w:r>
      <w:r w:rsidR="0069455F">
        <w:rPr>
          <w:rFonts w:ascii="Times New Roman" w:eastAsia="Times New Roman" w:hAnsi="Times New Roman" w:cs="Times New Roman"/>
          <w:color w:val="000000" w:themeColor="text1"/>
          <w:sz w:val="24"/>
          <w:szCs w:val="24"/>
          <w:shd w:val="clear" w:color="auto" w:fill="FFFFFF"/>
        </w:rPr>
        <w:t xml:space="preserve">both of </w:t>
      </w:r>
      <w:r w:rsidR="007575C9">
        <w:rPr>
          <w:rFonts w:ascii="Times New Roman" w:eastAsia="Times New Roman" w:hAnsi="Times New Roman" w:cs="Times New Roman"/>
          <w:color w:val="000000" w:themeColor="text1"/>
          <w:sz w:val="24"/>
          <w:szCs w:val="24"/>
          <w:shd w:val="clear" w:color="auto" w:fill="FFFFFF"/>
        </w:rPr>
        <w:t>which thankfully shed light on the study’s importance and uniqueness.</w:t>
      </w:r>
      <w:r w:rsidR="00722291">
        <w:rPr>
          <w:rFonts w:ascii="Times New Roman" w:eastAsia="Times New Roman" w:hAnsi="Times New Roman" w:cs="Times New Roman"/>
          <w:color w:val="000000" w:themeColor="text1"/>
          <w:sz w:val="24"/>
          <w:szCs w:val="24"/>
          <w:shd w:val="clear" w:color="auto" w:fill="FFFFFF"/>
        </w:rPr>
        <w:t xml:space="preserve"> Also thankfully, the study’s longest section</w:t>
      </w:r>
      <w:r w:rsidR="00C20DDD">
        <w:rPr>
          <w:rFonts w:ascii="Times New Roman" w:eastAsia="Times New Roman" w:hAnsi="Times New Roman" w:cs="Times New Roman"/>
          <w:color w:val="000000" w:themeColor="text1"/>
          <w:sz w:val="24"/>
          <w:szCs w:val="24"/>
          <w:shd w:val="clear" w:color="auto" w:fill="FFFFFF"/>
        </w:rPr>
        <w:t xml:space="preserve"> is on the actual research findings, a readable presentation and analysis that </w:t>
      </w:r>
      <w:r w:rsidR="0069455F">
        <w:rPr>
          <w:rFonts w:ascii="Times New Roman" w:eastAsia="Times New Roman" w:hAnsi="Times New Roman" w:cs="Times New Roman"/>
          <w:color w:val="000000" w:themeColor="text1"/>
          <w:sz w:val="24"/>
          <w:szCs w:val="24"/>
          <w:shd w:val="clear" w:color="auto" w:fill="FFFFFF"/>
        </w:rPr>
        <w:t>concludes with a 14-page explanation of the “</w:t>
      </w:r>
      <w:r w:rsidR="00405256">
        <w:rPr>
          <w:rFonts w:ascii="Times New Roman" w:eastAsia="Times New Roman" w:hAnsi="Times New Roman" w:cs="Times New Roman"/>
          <w:color w:val="000000" w:themeColor="text1"/>
          <w:sz w:val="24"/>
          <w:szCs w:val="24"/>
          <w:shd w:val="clear" w:color="auto" w:fill="FFFFFF"/>
        </w:rPr>
        <w:t>s</w:t>
      </w:r>
      <w:r w:rsidR="0069455F">
        <w:rPr>
          <w:rFonts w:ascii="Times New Roman" w:eastAsia="Times New Roman" w:hAnsi="Times New Roman" w:cs="Times New Roman"/>
          <w:color w:val="000000" w:themeColor="text1"/>
          <w:sz w:val="24"/>
          <w:szCs w:val="24"/>
          <w:shd w:val="clear" w:color="auto" w:fill="FFFFFF"/>
        </w:rPr>
        <w:t xml:space="preserve">elective </w:t>
      </w:r>
      <w:r w:rsidR="00405256">
        <w:rPr>
          <w:rFonts w:ascii="Times New Roman" w:eastAsia="Times New Roman" w:hAnsi="Times New Roman" w:cs="Times New Roman"/>
          <w:color w:val="000000" w:themeColor="text1"/>
          <w:sz w:val="24"/>
          <w:szCs w:val="24"/>
          <w:shd w:val="clear" w:color="auto" w:fill="FFFFFF"/>
        </w:rPr>
        <w:t>c</w:t>
      </w:r>
      <w:r w:rsidR="0069455F">
        <w:rPr>
          <w:rFonts w:ascii="Times New Roman" w:eastAsia="Times New Roman" w:hAnsi="Times New Roman" w:cs="Times New Roman"/>
          <w:color w:val="000000" w:themeColor="text1"/>
          <w:sz w:val="24"/>
          <w:szCs w:val="24"/>
          <w:shd w:val="clear" w:color="auto" w:fill="FFFFFF"/>
        </w:rPr>
        <w:t>oding” (or “theoretical coding”)</w:t>
      </w:r>
      <w:r w:rsidR="008875DB">
        <w:rPr>
          <w:rFonts w:ascii="Times New Roman" w:eastAsia="Times New Roman" w:hAnsi="Times New Roman" w:cs="Times New Roman"/>
          <w:color w:val="000000" w:themeColor="text1"/>
          <w:sz w:val="24"/>
          <w:szCs w:val="24"/>
          <w:shd w:val="clear" w:color="auto" w:fill="FFFFFF"/>
        </w:rPr>
        <w:t xml:space="preserve"> that yielded the theory or paradigm of conversion for Chinese Christian students in Korea</w:t>
      </w:r>
      <w:r w:rsidR="0069455F">
        <w:rPr>
          <w:rFonts w:ascii="Times New Roman" w:eastAsia="Times New Roman" w:hAnsi="Times New Roman" w:cs="Times New Roman"/>
          <w:color w:val="000000" w:themeColor="text1"/>
          <w:sz w:val="24"/>
          <w:szCs w:val="24"/>
          <w:shd w:val="clear" w:color="auto" w:fill="FFFFFF"/>
        </w:rPr>
        <w:t xml:space="preserve"> (192-205).</w:t>
      </w:r>
      <w:r w:rsidR="00204410">
        <w:rPr>
          <w:rFonts w:ascii="Times New Roman" w:eastAsia="Times New Roman" w:hAnsi="Times New Roman" w:cs="Times New Roman"/>
          <w:color w:val="000000" w:themeColor="text1"/>
          <w:sz w:val="24"/>
          <w:szCs w:val="24"/>
          <w:shd w:val="clear" w:color="auto" w:fill="FFFFFF"/>
        </w:rPr>
        <w:t xml:space="preserve"> An impressive six-page bibliography covers a wide range of disciplines and topics for further reference</w:t>
      </w:r>
      <w:r w:rsidR="00497468">
        <w:rPr>
          <w:rFonts w:ascii="Times New Roman" w:eastAsia="Times New Roman" w:hAnsi="Times New Roman" w:cs="Times New Roman"/>
          <w:color w:val="000000" w:themeColor="text1"/>
          <w:sz w:val="24"/>
          <w:szCs w:val="24"/>
          <w:shd w:val="clear" w:color="auto" w:fill="FFFFFF"/>
        </w:rPr>
        <w:t xml:space="preserve"> (221-226)</w:t>
      </w:r>
      <w:r w:rsidR="00204410">
        <w:rPr>
          <w:rFonts w:ascii="Times New Roman" w:eastAsia="Times New Roman" w:hAnsi="Times New Roman" w:cs="Times New Roman"/>
          <w:color w:val="000000" w:themeColor="text1"/>
          <w:sz w:val="24"/>
          <w:szCs w:val="24"/>
          <w:shd w:val="clear" w:color="auto" w:fill="FFFFFF"/>
        </w:rPr>
        <w:t>.</w:t>
      </w:r>
    </w:p>
    <w:p w14:paraId="596EE0F8" w14:textId="2CCF7449" w:rsidR="00204410" w:rsidRDefault="007B62E0" w:rsidP="00F45C07">
      <w:pPr>
        <w:spacing w:line="240" w:lineRule="auto"/>
        <w:ind w:firstLine="360"/>
        <w:jc w:val="both"/>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color w:val="000000" w:themeColor="text1"/>
          <w:sz w:val="24"/>
          <w:szCs w:val="24"/>
          <w:shd w:val="clear" w:color="auto" w:fill="FFFFFF"/>
        </w:rPr>
        <w:t>The conclusion carefully summarizes the study’s process, ten key findings, and</w:t>
      </w:r>
      <w:r w:rsidR="00D55BEA">
        <w:rPr>
          <w:rFonts w:ascii="Times New Roman" w:eastAsia="Times New Roman" w:hAnsi="Times New Roman" w:cs="Times New Roman"/>
          <w:color w:val="000000" w:themeColor="text1"/>
          <w:sz w:val="24"/>
          <w:szCs w:val="24"/>
          <w:shd w:val="clear" w:color="auto" w:fill="FFFFFF"/>
        </w:rPr>
        <w:t xml:space="preserve"> </w:t>
      </w:r>
      <w:proofErr w:type="gramStart"/>
      <w:r w:rsidR="00D55BEA">
        <w:rPr>
          <w:rFonts w:ascii="Times New Roman" w:eastAsia="Times New Roman" w:hAnsi="Times New Roman" w:cs="Times New Roman"/>
          <w:color w:val="000000" w:themeColor="text1"/>
          <w:sz w:val="24"/>
          <w:szCs w:val="24"/>
          <w:shd w:val="clear" w:color="auto" w:fill="FFFFFF"/>
        </w:rPr>
        <w:t>aforementioned conversion</w:t>
      </w:r>
      <w:proofErr w:type="gramEnd"/>
      <w:r w:rsidR="00D55BEA">
        <w:rPr>
          <w:rFonts w:ascii="Times New Roman" w:eastAsia="Times New Roman" w:hAnsi="Times New Roman" w:cs="Times New Roman"/>
          <w:color w:val="000000" w:themeColor="text1"/>
          <w:sz w:val="24"/>
          <w:szCs w:val="24"/>
          <w:shd w:val="clear" w:color="auto" w:fill="FFFFFF"/>
        </w:rPr>
        <w:t xml:space="preserve"> theory, namely that experiencing God </w:t>
      </w:r>
      <w:r w:rsidR="00497468">
        <w:rPr>
          <w:rFonts w:ascii="Times New Roman" w:eastAsia="Times New Roman" w:hAnsi="Times New Roman" w:cs="Times New Roman"/>
          <w:color w:val="000000" w:themeColor="text1"/>
          <w:sz w:val="24"/>
          <w:szCs w:val="24"/>
          <w:shd w:val="clear" w:color="auto" w:fill="FFFFFF"/>
        </w:rPr>
        <w:t>was</w:t>
      </w:r>
      <w:r w:rsidR="00D55BEA">
        <w:rPr>
          <w:rFonts w:ascii="Times New Roman" w:eastAsia="Times New Roman" w:hAnsi="Times New Roman" w:cs="Times New Roman"/>
          <w:color w:val="000000" w:themeColor="text1"/>
          <w:sz w:val="24"/>
          <w:szCs w:val="24"/>
          <w:shd w:val="clear" w:color="auto" w:fill="FFFFFF"/>
        </w:rPr>
        <w:t xml:space="preserve"> central. An enlightening sub-section on comparisons with previous studies on Chinese conversions in North America</w:t>
      </w:r>
      <w:r w:rsidR="00B76E34">
        <w:rPr>
          <w:rFonts w:ascii="Times New Roman" w:eastAsia="Times New Roman" w:hAnsi="Times New Roman" w:cs="Times New Roman"/>
          <w:color w:val="000000" w:themeColor="text1"/>
          <w:sz w:val="24"/>
          <w:szCs w:val="24"/>
          <w:shd w:val="clear" w:color="auto" w:fill="FFFFFF"/>
        </w:rPr>
        <w:t xml:space="preserve"> (as well as in China) follows. Practical implications for others ministering to Chinese international students are also offered, as well as suggested further research on conversion.</w:t>
      </w:r>
    </w:p>
    <w:p w14:paraId="14A8DB1A" w14:textId="2DACD1F6" w:rsidR="006C71B3" w:rsidRDefault="009E0534" w:rsidP="00497468">
      <w:pPr>
        <w:spacing w:line="240" w:lineRule="auto"/>
        <w:ind w:firstLine="360"/>
        <w:jc w:val="both"/>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color w:val="000000" w:themeColor="text1"/>
          <w:sz w:val="24"/>
          <w:szCs w:val="24"/>
          <w:shd w:val="clear" w:color="auto" w:fill="FFFFFF"/>
        </w:rPr>
        <w:t xml:space="preserve">Kang’s three decades of mission service among Chinese diasporas around the world has served him well in compiling this focused study on Chinese students who have come to faith in Christ while in Korea. His intercultural makeup, as well as his </w:t>
      </w:r>
      <w:r w:rsidR="00DB79EF">
        <w:rPr>
          <w:rFonts w:ascii="Times New Roman" w:eastAsia="Times New Roman" w:hAnsi="Times New Roman" w:cs="Times New Roman"/>
          <w:color w:val="000000" w:themeColor="text1"/>
          <w:sz w:val="24"/>
          <w:szCs w:val="24"/>
          <w:shd w:val="clear" w:color="auto" w:fill="FFFFFF"/>
        </w:rPr>
        <w:t>tr</w:t>
      </w:r>
      <w:r>
        <w:rPr>
          <w:rFonts w:ascii="Times New Roman" w:eastAsia="Times New Roman" w:hAnsi="Times New Roman" w:cs="Times New Roman"/>
          <w:color w:val="000000" w:themeColor="text1"/>
          <w:sz w:val="24"/>
          <w:szCs w:val="24"/>
          <w:shd w:val="clear" w:color="auto" w:fill="FFFFFF"/>
        </w:rPr>
        <w:t>ilingual (Chinese</w:t>
      </w:r>
      <w:r w:rsidR="00DB79EF">
        <w:rPr>
          <w:rFonts w:ascii="Times New Roman" w:eastAsia="Times New Roman" w:hAnsi="Times New Roman" w:cs="Times New Roman"/>
          <w:color w:val="000000" w:themeColor="text1"/>
          <w:sz w:val="24"/>
          <w:szCs w:val="24"/>
          <w:shd w:val="clear" w:color="auto" w:fill="FFFFFF"/>
        </w:rPr>
        <w:t xml:space="preserve">, </w:t>
      </w:r>
      <w:r>
        <w:rPr>
          <w:rFonts w:ascii="Times New Roman" w:eastAsia="Times New Roman" w:hAnsi="Times New Roman" w:cs="Times New Roman"/>
          <w:color w:val="000000" w:themeColor="text1"/>
          <w:sz w:val="24"/>
          <w:szCs w:val="24"/>
          <w:shd w:val="clear" w:color="auto" w:fill="FFFFFF"/>
        </w:rPr>
        <w:t>Korean</w:t>
      </w:r>
      <w:r w:rsidR="00DB79EF">
        <w:rPr>
          <w:rFonts w:ascii="Times New Roman" w:eastAsia="Times New Roman" w:hAnsi="Times New Roman" w:cs="Times New Roman"/>
          <w:color w:val="000000" w:themeColor="text1"/>
          <w:sz w:val="24"/>
          <w:szCs w:val="24"/>
          <w:shd w:val="clear" w:color="auto" w:fill="FFFFFF"/>
        </w:rPr>
        <w:t>, and English</w:t>
      </w:r>
      <w:r>
        <w:rPr>
          <w:rFonts w:ascii="Times New Roman" w:eastAsia="Times New Roman" w:hAnsi="Times New Roman" w:cs="Times New Roman"/>
          <w:color w:val="000000" w:themeColor="text1"/>
          <w:sz w:val="24"/>
          <w:szCs w:val="24"/>
          <w:shd w:val="clear" w:color="auto" w:fill="FFFFFF"/>
        </w:rPr>
        <w:t xml:space="preserve">) capabilities, undergird the research and inductive approach he has taken. </w:t>
      </w:r>
      <w:r w:rsidR="00DB79EF">
        <w:rPr>
          <w:rFonts w:ascii="Times New Roman" w:eastAsia="Times New Roman" w:hAnsi="Times New Roman" w:cs="Times New Roman"/>
          <w:color w:val="000000" w:themeColor="text1"/>
          <w:sz w:val="24"/>
          <w:szCs w:val="24"/>
          <w:shd w:val="clear" w:color="auto" w:fill="FFFFFF"/>
        </w:rPr>
        <w:t>The North American Evangelical Missiological Society Monograph Series editors have served the mission studies community well in choosing Kang’s study for publication. Churches around the world can be better equipped through Kang’s study to serve nearby Chinese diaspora communities</w:t>
      </w:r>
      <w:r w:rsidR="004C2530">
        <w:rPr>
          <w:rFonts w:ascii="Times New Roman" w:eastAsia="Times New Roman" w:hAnsi="Times New Roman" w:cs="Times New Roman"/>
          <w:color w:val="000000" w:themeColor="text1"/>
          <w:sz w:val="24"/>
          <w:szCs w:val="24"/>
          <w:shd w:val="clear" w:color="auto" w:fill="FFFFFF"/>
        </w:rPr>
        <w:t xml:space="preserve">. Everyone exposed to </w:t>
      </w:r>
      <w:r w:rsidR="004C2530" w:rsidRPr="0014138C">
        <w:rPr>
          <w:rFonts w:ascii="Times New Roman" w:eastAsia="Times New Roman" w:hAnsi="Times New Roman" w:cs="Times New Roman"/>
          <w:i/>
          <w:iCs/>
          <w:color w:val="000000" w:themeColor="text1"/>
          <w:sz w:val="24"/>
          <w:szCs w:val="24"/>
        </w:rPr>
        <w:t>Conversion of Chinese Students in Korea to Evangelical Christianity</w:t>
      </w:r>
      <w:r w:rsidR="00194E69">
        <w:rPr>
          <w:rFonts w:ascii="Times New Roman" w:eastAsia="Times New Roman" w:hAnsi="Times New Roman" w:cs="Times New Roman"/>
          <w:color w:val="000000" w:themeColor="text1"/>
          <w:sz w:val="24"/>
          <w:szCs w:val="24"/>
        </w:rPr>
        <w:t xml:space="preserve"> should gain a deeper appreciation for the significance within the Christian movement of the worldwide Chinese diaspora.</w:t>
      </w:r>
    </w:p>
    <w:sectPr w:rsidR="006C71B3" w:rsidSect="006E5B1A">
      <w:headerReference w:type="default" r:id="rId9"/>
      <w:footerReference w:type="default" r:id="rId10"/>
      <w:headerReference w:type="first" r:id="rId11"/>
      <w:footerReference w:type="first" r:id="rId12"/>
      <w:pgSz w:w="12240" w:h="15840"/>
      <w:pgMar w:top="1440" w:right="1440" w:bottom="1440" w:left="1440" w:header="720" w:footer="720" w:gutter="0"/>
      <w:pgNumType w:start="79"/>
      <w:cols w:space="720"/>
      <w:vAlign w:val="both"/>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51F43" w14:textId="77777777" w:rsidR="002B1916" w:rsidRDefault="002B1916" w:rsidP="00774E0E">
      <w:pPr>
        <w:spacing w:after="0" w:line="240" w:lineRule="auto"/>
      </w:pPr>
      <w:r>
        <w:separator/>
      </w:r>
    </w:p>
  </w:endnote>
  <w:endnote w:type="continuationSeparator" w:id="0">
    <w:p w14:paraId="0A85F700" w14:textId="77777777" w:rsidR="002B1916" w:rsidRDefault="002B1916" w:rsidP="00774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Layout w:type="fixed"/>
      <w:tblLook w:val="06A0" w:firstRow="1" w:lastRow="0" w:firstColumn="1" w:lastColumn="0" w:noHBand="1" w:noVBand="1"/>
    </w:tblPr>
    <w:tblGrid>
      <w:gridCol w:w="345"/>
      <w:gridCol w:w="8640"/>
      <w:gridCol w:w="375"/>
    </w:tblGrid>
    <w:tr w:rsidR="2381A515" w14:paraId="5E005C2E" w14:textId="77777777" w:rsidTr="73AFB234">
      <w:tc>
        <w:tcPr>
          <w:tcW w:w="345" w:type="dxa"/>
        </w:tcPr>
        <w:p w14:paraId="70829388" w14:textId="676E3994" w:rsidR="2381A515" w:rsidRDefault="2381A515" w:rsidP="2381A515">
          <w:pPr>
            <w:pStyle w:val="Header"/>
            <w:ind w:left="-115"/>
          </w:pPr>
        </w:p>
      </w:tc>
      <w:tc>
        <w:tcPr>
          <w:tcW w:w="8640" w:type="dxa"/>
        </w:tcPr>
        <w:p w14:paraId="6FBBD4AF" w14:textId="3C40DCD6" w:rsidR="2381A515" w:rsidRDefault="73AFB234" w:rsidP="73AFB234">
          <w:pPr>
            <w:pStyle w:val="Header"/>
            <w:jc w:val="center"/>
            <w:rPr>
              <w:rFonts w:ascii="Times New Roman" w:eastAsia="Times New Roman" w:hAnsi="Times New Roman" w:cs="Times New Roman"/>
              <w:color w:val="000000" w:themeColor="text1"/>
              <w:sz w:val="20"/>
              <w:szCs w:val="20"/>
            </w:rPr>
          </w:pPr>
          <w:r w:rsidRPr="73AFB234">
            <w:rPr>
              <w:rFonts w:ascii="Times New Roman" w:eastAsia="Times New Roman" w:hAnsi="Times New Roman" w:cs="Times New Roman"/>
              <w:i/>
              <w:iCs/>
              <w:color w:val="000000" w:themeColor="text1"/>
              <w:sz w:val="20"/>
              <w:szCs w:val="20"/>
            </w:rPr>
            <w:t>Global Missiology</w:t>
          </w:r>
          <w:r w:rsidRPr="73AFB234">
            <w:rPr>
              <w:rFonts w:ascii="Times New Roman" w:eastAsia="Times New Roman" w:hAnsi="Times New Roman" w:cs="Times New Roman"/>
              <w:color w:val="000000" w:themeColor="text1"/>
              <w:sz w:val="20"/>
              <w:szCs w:val="20"/>
            </w:rPr>
            <w:t xml:space="preserve"> - </w:t>
          </w:r>
          <w:r w:rsidRPr="73AFB234">
            <w:rPr>
              <w:rFonts w:ascii="Times New Roman" w:eastAsia="Times New Roman" w:hAnsi="Times New Roman" w:cs="Times New Roman"/>
              <w:sz w:val="20"/>
              <w:szCs w:val="20"/>
            </w:rPr>
            <w:t xml:space="preserve">ISSN 2831-4751 - </w:t>
          </w:r>
          <w:r w:rsidRPr="73AFB234">
            <w:rPr>
              <w:rFonts w:ascii="Times New Roman" w:eastAsia="Times New Roman" w:hAnsi="Times New Roman" w:cs="Times New Roman"/>
              <w:color w:val="000000" w:themeColor="text1"/>
              <w:sz w:val="20"/>
              <w:szCs w:val="20"/>
            </w:rPr>
            <w:t>Vol 19, No 3 (2022) July</w:t>
          </w:r>
        </w:p>
      </w:tc>
      <w:tc>
        <w:tcPr>
          <w:tcW w:w="375" w:type="dxa"/>
        </w:tcPr>
        <w:p w14:paraId="73DFFBF3" w14:textId="3EFB74F9" w:rsidR="2381A515" w:rsidRDefault="2381A515" w:rsidP="2381A515">
          <w:pPr>
            <w:pStyle w:val="Header"/>
            <w:ind w:right="-115"/>
            <w:jc w:val="right"/>
          </w:pPr>
        </w:p>
      </w:tc>
    </w:tr>
  </w:tbl>
  <w:p w14:paraId="147F73D1" w14:textId="63FF6C6B" w:rsidR="2381A515" w:rsidRDefault="2381A515" w:rsidP="2381A5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5"/>
      <w:gridCol w:w="8670"/>
      <w:gridCol w:w="345"/>
    </w:tblGrid>
    <w:tr w:rsidR="73AFB234" w14:paraId="21D00D7B" w14:textId="77777777" w:rsidTr="73AFB234">
      <w:tc>
        <w:tcPr>
          <w:tcW w:w="345" w:type="dxa"/>
        </w:tcPr>
        <w:p w14:paraId="15DE44B7" w14:textId="43B39AEF" w:rsidR="73AFB234" w:rsidRDefault="73AFB234" w:rsidP="73AFB234">
          <w:pPr>
            <w:pStyle w:val="Header"/>
            <w:ind w:left="-115"/>
          </w:pPr>
        </w:p>
      </w:tc>
      <w:tc>
        <w:tcPr>
          <w:tcW w:w="8670" w:type="dxa"/>
        </w:tcPr>
        <w:p w14:paraId="0BE4978E" w14:textId="7F07E264" w:rsidR="73AFB234" w:rsidRDefault="73AFB234" w:rsidP="00C51D26">
          <w:pPr>
            <w:pStyle w:val="Header"/>
            <w:jc w:val="center"/>
            <w:rPr>
              <w:rFonts w:ascii="Times New Roman" w:eastAsia="Times New Roman" w:hAnsi="Times New Roman" w:cs="Times New Roman"/>
              <w:color w:val="000000" w:themeColor="text1"/>
              <w:sz w:val="20"/>
              <w:szCs w:val="20"/>
            </w:rPr>
          </w:pPr>
          <w:r w:rsidRPr="73AFB234">
            <w:rPr>
              <w:rFonts w:ascii="Times New Roman" w:eastAsia="Times New Roman" w:hAnsi="Times New Roman" w:cs="Times New Roman"/>
              <w:i/>
              <w:iCs/>
              <w:color w:val="000000" w:themeColor="text1"/>
              <w:sz w:val="20"/>
              <w:szCs w:val="20"/>
            </w:rPr>
            <w:t>Global Missiology</w:t>
          </w:r>
          <w:r w:rsidRPr="73AFB234">
            <w:rPr>
              <w:rFonts w:ascii="Times New Roman" w:eastAsia="Times New Roman" w:hAnsi="Times New Roman" w:cs="Times New Roman"/>
              <w:color w:val="000000" w:themeColor="text1"/>
              <w:sz w:val="20"/>
              <w:szCs w:val="20"/>
            </w:rPr>
            <w:t xml:space="preserve"> - </w:t>
          </w:r>
          <w:r w:rsidRPr="73AFB234">
            <w:rPr>
              <w:rFonts w:ascii="Times New Roman" w:eastAsia="Times New Roman" w:hAnsi="Times New Roman" w:cs="Times New Roman"/>
              <w:sz w:val="20"/>
              <w:szCs w:val="20"/>
            </w:rPr>
            <w:t xml:space="preserve">ISSN 2831-4751 - </w:t>
          </w:r>
          <w:r w:rsidRPr="73AFB234">
            <w:rPr>
              <w:rFonts w:ascii="Times New Roman" w:eastAsia="Times New Roman" w:hAnsi="Times New Roman" w:cs="Times New Roman"/>
              <w:color w:val="000000" w:themeColor="text1"/>
              <w:sz w:val="20"/>
              <w:szCs w:val="20"/>
            </w:rPr>
            <w:t>Vol 19, No 3 (2022) July</w:t>
          </w:r>
        </w:p>
      </w:tc>
      <w:tc>
        <w:tcPr>
          <w:tcW w:w="345" w:type="dxa"/>
        </w:tcPr>
        <w:p w14:paraId="47D45667" w14:textId="3EF13D7D" w:rsidR="73AFB234" w:rsidRDefault="73AFB234" w:rsidP="73AFB234">
          <w:pPr>
            <w:pStyle w:val="Header"/>
            <w:ind w:right="-115"/>
            <w:jc w:val="right"/>
          </w:pPr>
        </w:p>
      </w:tc>
    </w:tr>
  </w:tbl>
  <w:p w14:paraId="2B744F37" w14:textId="7030B9AB" w:rsidR="73AFB234" w:rsidRDefault="73AFB234" w:rsidP="73AFB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8673E" w14:textId="77777777" w:rsidR="002B1916" w:rsidRDefault="002B1916" w:rsidP="00774E0E">
      <w:pPr>
        <w:spacing w:after="0" w:line="240" w:lineRule="auto"/>
      </w:pPr>
      <w:r>
        <w:separator/>
      </w:r>
    </w:p>
  </w:footnote>
  <w:footnote w:type="continuationSeparator" w:id="0">
    <w:p w14:paraId="023AA6D7" w14:textId="77777777" w:rsidR="002B1916" w:rsidRDefault="002B1916" w:rsidP="00774E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381A515" w:rsidRPr="00751644" w14:paraId="36D09157" w14:textId="77777777" w:rsidTr="73AFB234">
      <w:tc>
        <w:tcPr>
          <w:tcW w:w="3120" w:type="dxa"/>
        </w:tcPr>
        <w:p w14:paraId="64155935" w14:textId="7F4BB05B" w:rsidR="2381A515" w:rsidRDefault="2381A515" w:rsidP="2381A515">
          <w:pPr>
            <w:pStyle w:val="Header"/>
            <w:ind w:left="-115"/>
          </w:pPr>
        </w:p>
      </w:tc>
      <w:tc>
        <w:tcPr>
          <w:tcW w:w="3120" w:type="dxa"/>
        </w:tcPr>
        <w:p w14:paraId="56688B48" w14:textId="2D85D5EE" w:rsidR="2381A515" w:rsidRDefault="2381A515" w:rsidP="2381A515">
          <w:pPr>
            <w:pStyle w:val="Header"/>
            <w:jc w:val="center"/>
          </w:pPr>
        </w:p>
      </w:tc>
      <w:tc>
        <w:tcPr>
          <w:tcW w:w="3120" w:type="dxa"/>
        </w:tcPr>
        <w:p w14:paraId="1F8C7055" w14:textId="0DEDAF92" w:rsidR="2381A515" w:rsidRPr="00751644" w:rsidRDefault="2381A515" w:rsidP="73AFB234">
          <w:pPr>
            <w:pStyle w:val="Header"/>
            <w:ind w:right="-115"/>
            <w:jc w:val="right"/>
            <w:rPr>
              <w:rFonts w:ascii="Times New Roman" w:eastAsia="Times New Roman" w:hAnsi="Times New Roman" w:cs="Times New Roman"/>
              <w:sz w:val="20"/>
              <w:szCs w:val="20"/>
            </w:rPr>
          </w:pPr>
          <w:r w:rsidRPr="00751644">
            <w:rPr>
              <w:rFonts w:ascii="Times New Roman" w:eastAsia="Times New Roman" w:hAnsi="Times New Roman" w:cs="Times New Roman"/>
              <w:sz w:val="20"/>
              <w:szCs w:val="20"/>
            </w:rPr>
            <w:fldChar w:fldCharType="begin"/>
          </w:r>
          <w:r w:rsidRPr="00751644">
            <w:rPr>
              <w:rFonts w:ascii="Times New Roman" w:hAnsi="Times New Roman" w:cs="Times New Roman"/>
              <w:sz w:val="20"/>
              <w:szCs w:val="20"/>
            </w:rPr>
            <w:instrText>PAGE</w:instrText>
          </w:r>
          <w:r w:rsidRPr="00751644">
            <w:rPr>
              <w:rFonts w:ascii="Times New Roman" w:hAnsi="Times New Roman" w:cs="Times New Roman"/>
              <w:sz w:val="20"/>
              <w:szCs w:val="20"/>
            </w:rPr>
            <w:fldChar w:fldCharType="separate"/>
          </w:r>
          <w:r w:rsidR="007F3706" w:rsidRPr="00751644">
            <w:rPr>
              <w:rFonts w:ascii="Times New Roman" w:hAnsi="Times New Roman" w:cs="Times New Roman"/>
              <w:noProof/>
              <w:sz w:val="20"/>
              <w:szCs w:val="20"/>
            </w:rPr>
            <w:t>2</w:t>
          </w:r>
          <w:r w:rsidRPr="00751644">
            <w:rPr>
              <w:rFonts w:ascii="Times New Roman" w:eastAsia="Times New Roman" w:hAnsi="Times New Roman" w:cs="Times New Roman"/>
              <w:sz w:val="20"/>
              <w:szCs w:val="20"/>
            </w:rPr>
            <w:fldChar w:fldCharType="end"/>
          </w:r>
        </w:p>
      </w:tc>
    </w:tr>
  </w:tbl>
  <w:p w14:paraId="247B2B5F" w14:textId="23D9408F" w:rsidR="2381A515" w:rsidRDefault="2381A515" w:rsidP="2381A5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3AFB234" w14:paraId="2724B58B" w14:textId="77777777" w:rsidTr="73AFB234">
      <w:tc>
        <w:tcPr>
          <w:tcW w:w="3120" w:type="dxa"/>
        </w:tcPr>
        <w:p w14:paraId="20765876" w14:textId="4CC5D597" w:rsidR="73AFB234" w:rsidRDefault="73AFB234" w:rsidP="73AFB234">
          <w:pPr>
            <w:pStyle w:val="Header"/>
            <w:ind w:left="-115"/>
          </w:pPr>
        </w:p>
      </w:tc>
      <w:tc>
        <w:tcPr>
          <w:tcW w:w="3120" w:type="dxa"/>
        </w:tcPr>
        <w:p w14:paraId="4AF7C36E" w14:textId="25CAAFC0" w:rsidR="73AFB234" w:rsidRDefault="73AFB234" w:rsidP="73AFB234">
          <w:pPr>
            <w:pStyle w:val="Header"/>
            <w:jc w:val="center"/>
          </w:pPr>
        </w:p>
      </w:tc>
      <w:tc>
        <w:tcPr>
          <w:tcW w:w="3120" w:type="dxa"/>
        </w:tcPr>
        <w:p w14:paraId="517F9CDA" w14:textId="50AB0B31" w:rsidR="73AFB234" w:rsidRDefault="73AFB234" w:rsidP="73AFB234">
          <w:pPr>
            <w:pStyle w:val="Header"/>
            <w:ind w:right="-115"/>
            <w:jc w:val="right"/>
          </w:pPr>
        </w:p>
      </w:tc>
    </w:tr>
  </w:tbl>
  <w:p w14:paraId="7DDC95C4" w14:textId="73F3DF82" w:rsidR="73AFB234" w:rsidRDefault="73AFB234" w:rsidP="73AFB2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D5ACB"/>
    <w:multiLevelType w:val="multilevel"/>
    <w:tmpl w:val="B428EDB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5172297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xMDM1NTM0MTE1MTJV0lEKTi0uzszPAykwMq4FABJYeOQtAAAA"/>
  </w:docVars>
  <w:rsids>
    <w:rsidRoot w:val="00CF6AF5"/>
    <w:rsid w:val="000009C0"/>
    <w:rsid w:val="00000D97"/>
    <w:rsid w:val="000026C8"/>
    <w:rsid w:val="0000499B"/>
    <w:rsid w:val="00006585"/>
    <w:rsid w:val="00007265"/>
    <w:rsid w:val="00013778"/>
    <w:rsid w:val="00015099"/>
    <w:rsid w:val="0001584C"/>
    <w:rsid w:val="000163AF"/>
    <w:rsid w:val="00016A43"/>
    <w:rsid w:val="000220B8"/>
    <w:rsid w:val="00022831"/>
    <w:rsid w:val="00025620"/>
    <w:rsid w:val="00032AA4"/>
    <w:rsid w:val="00034EFC"/>
    <w:rsid w:val="00040327"/>
    <w:rsid w:val="00040676"/>
    <w:rsid w:val="00040D15"/>
    <w:rsid w:val="00041607"/>
    <w:rsid w:val="00041A70"/>
    <w:rsid w:val="000427D1"/>
    <w:rsid w:val="000428F6"/>
    <w:rsid w:val="00047A70"/>
    <w:rsid w:val="00050D74"/>
    <w:rsid w:val="00050E9C"/>
    <w:rsid w:val="0005528C"/>
    <w:rsid w:val="0005766F"/>
    <w:rsid w:val="00060A81"/>
    <w:rsid w:val="00064198"/>
    <w:rsid w:val="000678E7"/>
    <w:rsid w:val="00070247"/>
    <w:rsid w:val="00071A75"/>
    <w:rsid w:val="000734E6"/>
    <w:rsid w:val="00076370"/>
    <w:rsid w:val="00076706"/>
    <w:rsid w:val="00081C63"/>
    <w:rsid w:val="00082BAA"/>
    <w:rsid w:val="00083979"/>
    <w:rsid w:val="00087EF3"/>
    <w:rsid w:val="00090747"/>
    <w:rsid w:val="00092000"/>
    <w:rsid w:val="000924BE"/>
    <w:rsid w:val="000956F2"/>
    <w:rsid w:val="00095CE4"/>
    <w:rsid w:val="000A10E1"/>
    <w:rsid w:val="000A270D"/>
    <w:rsid w:val="000A27A0"/>
    <w:rsid w:val="000A50C4"/>
    <w:rsid w:val="000A6997"/>
    <w:rsid w:val="000B2491"/>
    <w:rsid w:val="000B24C4"/>
    <w:rsid w:val="000B3739"/>
    <w:rsid w:val="000B4C56"/>
    <w:rsid w:val="000B55B6"/>
    <w:rsid w:val="000C009E"/>
    <w:rsid w:val="000C1423"/>
    <w:rsid w:val="000C48F8"/>
    <w:rsid w:val="000C4C53"/>
    <w:rsid w:val="000C5D23"/>
    <w:rsid w:val="000C6860"/>
    <w:rsid w:val="000C6EA6"/>
    <w:rsid w:val="000D030A"/>
    <w:rsid w:val="000D64DD"/>
    <w:rsid w:val="000E1279"/>
    <w:rsid w:val="000E61F2"/>
    <w:rsid w:val="000E6FE0"/>
    <w:rsid w:val="000F3037"/>
    <w:rsid w:val="000F3266"/>
    <w:rsid w:val="000F3785"/>
    <w:rsid w:val="000F5DCF"/>
    <w:rsid w:val="000F7311"/>
    <w:rsid w:val="00101C30"/>
    <w:rsid w:val="00105E8F"/>
    <w:rsid w:val="00106756"/>
    <w:rsid w:val="001117B3"/>
    <w:rsid w:val="00111ACE"/>
    <w:rsid w:val="0011322E"/>
    <w:rsid w:val="001138BF"/>
    <w:rsid w:val="00116D4D"/>
    <w:rsid w:val="001241A4"/>
    <w:rsid w:val="00126976"/>
    <w:rsid w:val="00130109"/>
    <w:rsid w:val="001315DB"/>
    <w:rsid w:val="00133955"/>
    <w:rsid w:val="00137837"/>
    <w:rsid w:val="0014138C"/>
    <w:rsid w:val="00144546"/>
    <w:rsid w:val="0014586F"/>
    <w:rsid w:val="00150994"/>
    <w:rsid w:val="001555CB"/>
    <w:rsid w:val="00156185"/>
    <w:rsid w:val="00156827"/>
    <w:rsid w:val="0015690B"/>
    <w:rsid w:val="00156CC4"/>
    <w:rsid w:val="00160F7A"/>
    <w:rsid w:val="00162FC7"/>
    <w:rsid w:val="0016430F"/>
    <w:rsid w:val="0016460A"/>
    <w:rsid w:val="001706E5"/>
    <w:rsid w:val="001810C9"/>
    <w:rsid w:val="00181FBE"/>
    <w:rsid w:val="00186E24"/>
    <w:rsid w:val="0019143C"/>
    <w:rsid w:val="00191987"/>
    <w:rsid w:val="00191EED"/>
    <w:rsid w:val="00193098"/>
    <w:rsid w:val="00193608"/>
    <w:rsid w:val="00194E69"/>
    <w:rsid w:val="001A25D7"/>
    <w:rsid w:val="001A39CF"/>
    <w:rsid w:val="001B04BE"/>
    <w:rsid w:val="001B395C"/>
    <w:rsid w:val="001B4219"/>
    <w:rsid w:val="001C49AD"/>
    <w:rsid w:val="001C679A"/>
    <w:rsid w:val="001D0212"/>
    <w:rsid w:val="001D45F3"/>
    <w:rsid w:val="001E091E"/>
    <w:rsid w:val="001E1E65"/>
    <w:rsid w:val="001E24A2"/>
    <w:rsid w:val="001E2605"/>
    <w:rsid w:val="001E5C2D"/>
    <w:rsid w:val="001E5DA8"/>
    <w:rsid w:val="001E7FB0"/>
    <w:rsid w:val="00200575"/>
    <w:rsid w:val="00204410"/>
    <w:rsid w:val="0020467F"/>
    <w:rsid w:val="0020618A"/>
    <w:rsid w:val="00206FDC"/>
    <w:rsid w:val="002070EA"/>
    <w:rsid w:val="00207E31"/>
    <w:rsid w:val="0021028C"/>
    <w:rsid w:val="00211432"/>
    <w:rsid w:val="0021154C"/>
    <w:rsid w:val="0021160C"/>
    <w:rsid w:val="00212338"/>
    <w:rsid w:val="0021277C"/>
    <w:rsid w:val="00212C67"/>
    <w:rsid w:val="00212E8E"/>
    <w:rsid w:val="00215C48"/>
    <w:rsid w:val="00223B68"/>
    <w:rsid w:val="00226118"/>
    <w:rsid w:val="00226539"/>
    <w:rsid w:val="00232F10"/>
    <w:rsid w:val="00235472"/>
    <w:rsid w:val="00235A3D"/>
    <w:rsid w:val="00235BC7"/>
    <w:rsid w:val="00236829"/>
    <w:rsid w:val="00243552"/>
    <w:rsid w:val="00243FC5"/>
    <w:rsid w:val="00252C75"/>
    <w:rsid w:val="002549B7"/>
    <w:rsid w:val="00255F6C"/>
    <w:rsid w:val="0025778C"/>
    <w:rsid w:val="0026076D"/>
    <w:rsid w:val="002609A6"/>
    <w:rsid w:val="002615C3"/>
    <w:rsid w:val="002634B6"/>
    <w:rsid w:val="0026655A"/>
    <w:rsid w:val="00266A50"/>
    <w:rsid w:val="002675B2"/>
    <w:rsid w:val="002712BC"/>
    <w:rsid w:val="00271E7B"/>
    <w:rsid w:val="00271EBD"/>
    <w:rsid w:val="00271F7C"/>
    <w:rsid w:val="0027541D"/>
    <w:rsid w:val="00281361"/>
    <w:rsid w:val="002824F1"/>
    <w:rsid w:val="0028364C"/>
    <w:rsid w:val="002879F7"/>
    <w:rsid w:val="00290BE3"/>
    <w:rsid w:val="002973B6"/>
    <w:rsid w:val="00297470"/>
    <w:rsid w:val="002A09A9"/>
    <w:rsid w:val="002A3E95"/>
    <w:rsid w:val="002B1916"/>
    <w:rsid w:val="002B1AEB"/>
    <w:rsid w:val="002B6D74"/>
    <w:rsid w:val="002B776B"/>
    <w:rsid w:val="002C0FF9"/>
    <w:rsid w:val="002C258B"/>
    <w:rsid w:val="002C723D"/>
    <w:rsid w:val="002D191E"/>
    <w:rsid w:val="002D473F"/>
    <w:rsid w:val="002D5A8C"/>
    <w:rsid w:val="002D5CED"/>
    <w:rsid w:val="002D5FD3"/>
    <w:rsid w:val="002D7710"/>
    <w:rsid w:val="002E09D1"/>
    <w:rsid w:val="002E46E4"/>
    <w:rsid w:val="002F1309"/>
    <w:rsid w:val="002F3BF2"/>
    <w:rsid w:val="002F53CB"/>
    <w:rsid w:val="00301536"/>
    <w:rsid w:val="00305B7E"/>
    <w:rsid w:val="00306811"/>
    <w:rsid w:val="00312A56"/>
    <w:rsid w:val="00315C98"/>
    <w:rsid w:val="00316AC7"/>
    <w:rsid w:val="00320DE0"/>
    <w:rsid w:val="00324DC3"/>
    <w:rsid w:val="0033161F"/>
    <w:rsid w:val="003328E9"/>
    <w:rsid w:val="00335F95"/>
    <w:rsid w:val="0033622C"/>
    <w:rsid w:val="0034658A"/>
    <w:rsid w:val="00370654"/>
    <w:rsid w:val="0037183E"/>
    <w:rsid w:val="00372D5E"/>
    <w:rsid w:val="003734CB"/>
    <w:rsid w:val="00374157"/>
    <w:rsid w:val="003816F4"/>
    <w:rsid w:val="00382E85"/>
    <w:rsid w:val="003834E3"/>
    <w:rsid w:val="00384AFB"/>
    <w:rsid w:val="00385C63"/>
    <w:rsid w:val="003877B1"/>
    <w:rsid w:val="00387D09"/>
    <w:rsid w:val="003927FE"/>
    <w:rsid w:val="00394DCB"/>
    <w:rsid w:val="00394ED6"/>
    <w:rsid w:val="00395295"/>
    <w:rsid w:val="003A3166"/>
    <w:rsid w:val="003A48F3"/>
    <w:rsid w:val="003B0094"/>
    <w:rsid w:val="003B1348"/>
    <w:rsid w:val="003B2DA8"/>
    <w:rsid w:val="003B619E"/>
    <w:rsid w:val="003B7C46"/>
    <w:rsid w:val="003C19B4"/>
    <w:rsid w:val="003C4073"/>
    <w:rsid w:val="003C4503"/>
    <w:rsid w:val="003C4C61"/>
    <w:rsid w:val="003C5F04"/>
    <w:rsid w:val="003D0ADB"/>
    <w:rsid w:val="003D0C54"/>
    <w:rsid w:val="003D305B"/>
    <w:rsid w:val="003D3749"/>
    <w:rsid w:val="003E52ED"/>
    <w:rsid w:val="003E6299"/>
    <w:rsid w:val="003E78F8"/>
    <w:rsid w:val="003F021B"/>
    <w:rsid w:val="003F3261"/>
    <w:rsid w:val="003F511F"/>
    <w:rsid w:val="00405256"/>
    <w:rsid w:val="00406458"/>
    <w:rsid w:val="00406E2B"/>
    <w:rsid w:val="0041037C"/>
    <w:rsid w:val="004111F8"/>
    <w:rsid w:val="00417B98"/>
    <w:rsid w:val="00420958"/>
    <w:rsid w:val="00426607"/>
    <w:rsid w:val="00426828"/>
    <w:rsid w:val="00430826"/>
    <w:rsid w:val="00434028"/>
    <w:rsid w:val="0043451E"/>
    <w:rsid w:val="00441D94"/>
    <w:rsid w:val="00443CE9"/>
    <w:rsid w:val="00447BBD"/>
    <w:rsid w:val="004506A6"/>
    <w:rsid w:val="0045410F"/>
    <w:rsid w:val="00457958"/>
    <w:rsid w:val="00457F1A"/>
    <w:rsid w:val="00462CB2"/>
    <w:rsid w:val="004631F3"/>
    <w:rsid w:val="0046556B"/>
    <w:rsid w:val="00465A01"/>
    <w:rsid w:val="004676C6"/>
    <w:rsid w:val="00471194"/>
    <w:rsid w:val="00472CBB"/>
    <w:rsid w:val="0047487A"/>
    <w:rsid w:val="0047599D"/>
    <w:rsid w:val="00477EE6"/>
    <w:rsid w:val="00481DB2"/>
    <w:rsid w:val="00483245"/>
    <w:rsid w:val="004852B2"/>
    <w:rsid w:val="00485E1C"/>
    <w:rsid w:val="00490060"/>
    <w:rsid w:val="004955D8"/>
    <w:rsid w:val="00497468"/>
    <w:rsid w:val="004A10B5"/>
    <w:rsid w:val="004A1A08"/>
    <w:rsid w:val="004A25DF"/>
    <w:rsid w:val="004A3DF1"/>
    <w:rsid w:val="004A630A"/>
    <w:rsid w:val="004A7E7F"/>
    <w:rsid w:val="004B1872"/>
    <w:rsid w:val="004B19AD"/>
    <w:rsid w:val="004B22C4"/>
    <w:rsid w:val="004B4238"/>
    <w:rsid w:val="004B453B"/>
    <w:rsid w:val="004B59B0"/>
    <w:rsid w:val="004B7756"/>
    <w:rsid w:val="004B783B"/>
    <w:rsid w:val="004C2530"/>
    <w:rsid w:val="004C6EF7"/>
    <w:rsid w:val="004D0AEF"/>
    <w:rsid w:val="004D340E"/>
    <w:rsid w:val="004E0044"/>
    <w:rsid w:val="004E1E8C"/>
    <w:rsid w:val="004E36CC"/>
    <w:rsid w:val="004E3979"/>
    <w:rsid w:val="004E530A"/>
    <w:rsid w:val="004F332C"/>
    <w:rsid w:val="004F5206"/>
    <w:rsid w:val="004F72B0"/>
    <w:rsid w:val="00500252"/>
    <w:rsid w:val="005043A6"/>
    <w:rsid w:val="00504AC0"/>
    <w:rsid w:val="00511F63"/>
    <w:rsid w:val="005205FD"/>
    <w:rsid w:val="005217AC"/>
    <w:rsid w:val="00521B58"/>
    <w:rsid w:val="00522911"/>
    <w:rsid w:val="0052600B"/>
    <w:rsid w:val="00527086"/>
    <w:rsid w:val="0053075A"/>
    <w:rsid w:val="005322B4"/>
    <w:rsid w:val="005363FC"/>
    <w:rsid w:val="0054518F"/>
    <w:rsid w:val="00545987"/>
    <w:rsid w:val="00547284"/>
    <w:rsid w:val="00552151"/>
    <w:rsid w:val="0055242E"/>
    <w:rsid w:val="00556A02"/>
    <w:rsid w:val="0056263D"/>
    <w:rsid w:val="005729A0"/>
    <w:rsid w:val="00575E49"/>
    <w:rsid w:val="00575F86"/>
    <w:rsid w:val="00576C6D"/>
    <w:rsid w:val="00577F16"/>
    <w:rsid w:val="00581A05"/>
    <w:rsid w:val="00581D56"/>
    <w:rsid w:val="00585931"/>
    <w:rsid w:val="00586B9C"/>
    <w:rsid w:val="00587814"/>
    <w:rsid w:val="005907FF"/>
    <w:rsid w:val="00592911"/>
    <w:rsid w:val="005931EB"/>
    <w:rsid w:val="00593A29"/>
    <w:rsid w:val="00595133"/>
    <w:rsid w:val="005A5E7C"/>
    <w:rsid w:val="005A6725"/>
    <w:rsid w:val="005B1E72"/>
    <w:rsid w:val="005B7A77"/>
    <w:rsid w:val="005C2E1D"/>
    <w:rsid w:val="005D46F8"/>
    <w:rsid w:val="005D4A3A"/>
    <w:rsid w:val="005D4E2E"/>
    <w:rsid w:val="005D6213"/>
    <w:rsid w:val="005E08BD"/>
    <w:rsid w:val="005E286E"/>
    <w:rsid w:val="005E4506"/>
    <w:rsid w:val="005E4918"/>
    <w:rsid w:val="005E738C"/>
    <w:rsid w:val="005F182D"/>
    <w:rsid w:val="005F36EE"/>
    <w:rsid w:val="005F385F"/>
    <w:rsid w:val="005F43A3"/>
    <w:rsid w:val="005F4C63"/>
    <w:rsid w:val="005F51BF"/>
    <w:rsid w:val="005F5E9A"/>
    <w:rsid w:val="005F6462"/>
    <w:rsid w:val="00601917"/>
    <w:rsid w:val="00604238"/>
    <w:rsid w:val="00606417"/>
    <w:rsid w:val="0061018E"/>
    <w:rsid w:val="00610F39"/>
    <w:rsid w:val="0061160F"/>
    <w:rsid w:val="00616EBC"/>
    <w:rsid w:val="00622B53"/>
    <w:rsid w:val="00625499"/>
    <w:rsid w:val="006271AE"/>
    <w:rsid w:val="00635DA1"/>
    <w:rsid w:val="0063609F"/>
    <w:rsid w:val="00636C48"/>
    <w:rsid w:val="00641380"/>
    <w:rsid w:val="0064146A"/>
    <w:rsid w:val="00641DDD"/>
    <w:rsid w:val="006469A6"/>
    <w:rsid w:val="006477F9"/>
    <w:rsid w:val="00651B05"/>
    <w:rsid w:val="00651E40"/>
    <w:rsid w:val="00652640"/>
    <w:rsid w:val="0065326A"/>
    <w:rsid w:val="00654A38"/>
    <w:rsid w:val="006554A5"/>
    <w:rsid w:val="00664BDB"/>
    <w:rsid w:val="00665108"/>
    <w:rsid w:val="00665F78"/>
    <w:rsid w:val="00670318"/>
    <w:rsid w:val="006712FA"/>
    <w:rsid w:val="00673213"/>
    <w:rsid w:val="00673224"/>
    <w:rsid w:val="006743C7"/>
    <w:rsid w:val="0067630E"/>
    <w:rsid w:val="006802BC"/>
    <w:rsid w:val="00680B15"/>
    <w:rsid w:val="00682462"/>
    <w:rsid w:val="0068538C"/>
    <w:rsid w:val="00693495"/>
    <w:rsid w:val="0069455F"/>
    <w:rsid w:val="0069530F"/>
    <w:rsid w:val="006A2B41"/>
    <w:rsid w:val="006A4997"/>
    <w:rsid w:val="006A65F7"/>
    <w:rsid w:val="006B0B27"/>
    <w:rsid w:val="006B5549"/>
    <w:rsid w:val="006B7354"/>
    <w:rsid w:val="006B797E"/>
    <w:rsid w:val="006C0080"/>
    <w:rsid w:val="006C4FEF"/>
    <w:rsid w:val="006C71B3"/>
    <w:rsid w:val="006D43DA"/>
    <w:rsid w:val="006E3AD0"/>
    <w:rsid w:val="006E5B1A"/>
    <w:rsid w:val="006E6EC2"/>
    <w:rsid w:val="006F04E2"/>
    <w:rsid w:val="006F18A6"/>
    <w:rsid w:val="006F42CE"/>
    <w:rsid w:val="006F5EC6"/>
    <w:rsid w:val="007007F2"/>
    <w:rsid w:val="007030FE"/>
    <w:rsid w:val="00706384"/>
    <w:rsid w:val="00714FDD"/>
    <w:rsid w:val="00715AAA"/>
    <w:rsid w:val="00715C71"/>
    <w:rsid w:val="0071603A"/>
    <w:rsid w:val="00722291"/>
    <w:rsid w:val="00726EA2"/>
    <w:rsid w:val="007275EE"/>
    <w:rsid w:val="00730E8D"/>
    <w:rsid w:val="00731204"/>
    <w:rsid w:val="007356AE"/>
    <w:rsid w:val="0073676D"/>
    <w:rsid w:val="0073792C"/>
    <w:rsid w:val="00741B8D"/>
    <w:rsid w:val="007437A7"/>
    <w:rsid w:val="00751644"/>
    <w:rsid w:val="007529A5"/>
    <w:rsid w:val="0075376E"/>
    <w:rsid w:val="0075690D"/>
    <w:rsid w:val="007575C9"/>
    <w:rsid w:val="00761F40"/>
    <w:rsid w:val="007740E6"/>
    <w:rsid w:val="00774E0E"/>
    <w:rsid w:val="0078031A"/>
    <w:rsid w:val="00780CEB"/>
    <w:rsid w:val="00781D1A"/>
    <w:rsid w:val="00784FF7"/>
    <w:rsid w:val="00787218"/>
    <w:rsid w:val="00787909"/>
    <w:rsid w:val="00787CD1"/>
    <w:rsid w:val="00790A69"/>
    <w:rsid w:val="007919B8"/>
    <w:rsid w:val="0079532E"/>
    <w:rsid w:val="007977AC"/>
    <w:rsid w:val="0079781B"/>
    <w:rsid w:val="007A4811"/>
    <w:rsid w:val="007B039D"/>
    <w:rsid w:val="007B1940"/>
    <w:rsid w:val="007B476E"/>
    <w:rsid w:val="007B5D2B"/>
    <w:rsid w:val="007B62E0"/>
    <w:rsid w:val="007C41BF"/>
    <w:rsid w:val="007C48CC"/>
    <w:rsid w:val="007C5D76"/>
    <w:rsid w:val="007C6725"/>
    <w:rsid w:val="007D0B24"/>
    <w:rsid w:val="007D4AE5"/>
    <w:rsid w:val="007D6411"/>
    <w:rsid w:val="007D7260"/>
    <w:rsid w:val="007E4F9D"/>
    <w:rsid w:val="007F19EB"/>
    <w:rsid w:val="007F3097"/>
    <w:rsid w:val="007F3706"/>
    <w:rsid w:val="007F39A8"/>
    <w:rsid w:val="007F4585"/>
    <w:rsid w:val="00802AE7"/>
    <w:rsid w:val="00810ABE"/>
    <w:rsid w:val="00810EC6"/>
    <w:rsid w:val="00812A0D"/>
    <w:rsid w:val="00817D0F"/>
    <w:rsid w:val="00824889"/>
    <w:rsid w:val="00825BB0"/>
    <w:rsid w:val="00832108"/>
    <w:rsid w:val="00834C28"/>
    <w:rsid w:val="00834D11"/>
    <w:rsid w:val="008359D0"/>
    <w:rsid w:val="0083624D"/>
    <w:rsid w:val="0083731B"/>
    <w:rsid w:val="008404EA"/>
    <w:rsid w:val="00840C0E"/>
    <w:rsid w:val="00843818"/>
    <w:rsid w:val="00843E27"/>
    <w:rsid w:val="00845BA1"/>
    <w:rsid w:val="00853E9C"/>
    <w:rsid w:val="00853EAE"/>
    <w:rsid w:val="008544F0"/>
    <w:rsid w:val="00854887"/>
    <w:rsid w:val="00854AAF"/>
    <w:rsid w:val="00855B7A"/>
    <w:rsid w:val="00855F6B"/>
    <w:rsid w:val="008605C4"/>
    <w:rsid w:val="0087650C"/>
    <w:rsid w:val="00880271"/>
    <w:rsid w:val="008828CB"/>
    <w:rsid w:val="008850A2"/>
    <w:rsid w:val="008875DB"/>
    <w:rsid w:val="00891F30"/>
    <w:rsid w:val="008A5343"/>
    <w:rsid w:val="008B4720"/>
    <w:rsid w:val="008C134B"/>
    <w:rsid w:val="008D4C2D"/>
    <w:rsid w:val="008D5431"/>
    <w:rsid w:val="008D6719"/>
    <w:rsid w:val="008E043C"/>
    <w:rsid w:val="008E168D"/>
    <w:rsid w:val="008E37BC"/>
    <w:rsid w:val="008E47D0"/>
    <w:rsid w:val="008E6228"/>
    <w:rsid w:val="008F0A71"/>
    <w:rsid w:val="008F14D6"/>
    <w:rsid w:val="008F2A07"/>
    <w:rsid w:val="00902578"/>
    <w:rsid w:val="00902E7E"/>
    <w:rsid w:val="0090356F"/>
    <w:rsid w:val="009045CE"/>
    <w:rsid w:val="009115CB"/>
    <w:rsid w:val="00911BD8"/>
    <w:rsid w:val="00912C5F"/>
    <w:rsid w:val="00913A7E"/>
    <w:rsid w:val="00914EAE"/>
    <w:rsid w:val="0091700E"/>
    <w:rsid w:val="00922E23"/>
    <w:rsid w:val="0092496B"/>
    <w:rsid w:val="00937112"/>
    <w:rsid w:val="00942529"/>
    <w:rsid w:val="00942D00"/>
    <w:rsid w:val="0094442F"/>
    <w:rsid w:val="00946EFB"/>
    <w:rsid w:val="00952734"/>
    <w:rsid w:val="0095540A"/>
    <w:rsid w:val="00961070"/>
    <w:rsid w:val="009615BB"/>
    <w:rsid w:val="00962204"/>
    <w:rsid w:val="009657F9"/>
    <w:rsid w:val="009678E3"/>
    <w:rsid w:val="0097251B"/>
    <w:rsid w:val="0097406B"/>
    <w:rsid w:val="00974D97"/>
    <w:rsid w:val="00975506"/>
    <w:rsid w:val="009765AE"/>
    <w:rsid w:val="00980E3C"/>
    <w:rsid w:val="00981292"/>
    <w:rsid w:val="009848FC"/>
    <w:rsid w:val="00984DA7"/>
    <w:rsid w:val="00985B39"/>
    <w:rsid w:val="00991AEC"/>
    <w:rsid w:val="00993065"/>
    <w:rsid w:val="0099426F"/>
    <w:rsid w:val="009965EF"/>
    <w:rsid w:val="00997D72"/>
    <w:rsid w:val="009A1294"/>
    <w:rsid w:val="009A1429"/>
    <w:rsid w:val="009A5453"/>
    <w:rsid w:val="009A5C9D"/>
    <w:rsid w:val="009A68EE"/>
    <w:rsid w:val="009B03CC"/>
    <w:rsid w:val="009B0B63"/>
    <w:rsid w:val="009B1E6E"/>
    <w:rsid w:val="009B296E"/>
    <w:rsid w:val="009B43C3"/>
    <w:rsid w:val="009B4B04"/>
    <w:rsid w:val="009B4D32"/>
    <w:rsid w:val="009B67FB"/>
    <w:rsid w:val="009C0DF2"/>
    <w:rsid w:val="009C3666"/>
    <w:rsid w:val="009C630D"/>
    <w:rsid w:val="009C76D9"/>
    <w:rsid w:val="009C7722"/>
    <w:rsid w:val="009D1893"/>
    <w:rsid w:val="009D1E92"/>
    <w:rsid w:val="009D3253"/>
    <w:rsid w:val="009D5A35"/>
    <w:rsid w:val="009E0154"/>
    <w:rsid w:val="009E0534"/>
    <w:rsid w:val="009E15B3"/>
    <w:rsid w:val="009F1EDA"/>
    <w:rsid w:val="009F2D22"/>
    <w:rsid w:val="009F2E7C"/>
    <w:rsid w:val="009F4395"/>
    <w:rsid w:val="009F4E83"/>
    <w:rsid w:val="009F66E8"/>
    <w:rsid w:val="009F7E83"/>
    <w:rsid w:val="00A03C4D"/>
    <w:rsid w:val="00A05A0F"/>
    <w:rsid w:val="00A109B6"/>
    <w:rsid w:val="00A120D9"/>
    <w:rsid w:val="00A1296E"/>
    <w:rsid w:val="00A17859"/>
    <w:rsid w:val="00A213D9"/>
    <w:rsid w:val="00A23E2B"/>
    <w:rsid w:val="00A251D2"/>
    <w:rsid w:val="00A26E7D"/>
    <w:rsid w:val="00A30982"/>
    <w:rsid w:val="00A30F54"/>
    <w:rsid w:val="00A3302D"/>
    <w:rsid w:val="00A33948"/>
    <w:rsid w:val="00A4176D"/>
    <w:rsid w:val="00A43328"/>
    <w:rsid w:val="00A52C62"/>
    <w:rsid w:val="00A54125"/>
    <w:rsid w:val="00A56A99"/>
    <w:rsid w:val="00A62C96"/>
    <w:rsid w:val="00A635A0"/>
    <w:rsid w:val="00A65227"/>
    <w:rsid w:val="00A70C8D"/>
    <w:rsid w:val="00A71F30"/>
    <w:rsid w:val="00A74FA5"/>
    <w:rsid w:val="00A75BDB"/>
    <w:rsid w:val="00A829A6"/>
    <w:rsid w:val="00A83AC1"/>
    <w:rsid w:val="00A8648D"/>
    <w:rsid w:val="00A90F1D"/>
    <w:rsid w:val="00A92221"/>
    <w:rsid w:val="00A9382B"/>
    <w:rsid w:val="00AA1FF1"/>
    <w:rsid w:val="00AA757E"/>
    <w:rsid w:val="00AA790C"/>
    <w:rsid w:val="00AB214E"/>
    <w:rsid w:val="00AB4273"/>
    <w:rsid w:val="00AB5D30"/>
    <w:rsid w:val="00AC3007"/>
    <w:rsid w:val="00AC38AC"/>
    <w:rsid w:val="00AC4A11"/>
    <w:rsid w:val="00AD4A68"/>
    <w:rsid w:val="00AD7520"/>
    <w:rsid w:val="00AD7F5B"/>
    <w:rsid w:val="00AE0CCF"/>
    <w:rsid w:val="00AE6BBC"/>
    <w:rsid w:val="00AE6C36"/>
    <w:rsid w:val="00AF77A9"/>
    <w:rsid w:val="00B00023"/>
    <w:rsid w:val="00B00306"/>
    <w:rsid w:val="00B03A9E"/>
    <w:rsid w:val="00B048C5"/>
    <w:rsid w:val="00B06FA5"/>
    <w:rsid w:val="00B12D1F"/>
    <w:rsid w:val="00B22AE1"/>
    <w:rsid w:val="00B26237"/>
    <w:rsid w:val="00B278BA"/>
    <w:rsid w:val="00B27E7B"/>
    <w:rsid w:val="00B30128"/>
    <w:rsid w:val="00B32209"/>
    <w:rsid w:val="00B322FC"/>
    <w:rsid w:val="00B327E2"/>
    <w:rsid w:val="00B3343B"/>
    <w:rsid w:val="00B33F26"/>
    <w:rsid w:val="00B3436C"/>
    <w:rsid w:val="00B35E22"/>
    <w:rsid w:val="00B4245E"/>
    <w:rsid w:val="00B45C22"/>
    <w:rsid w:val="00B470F4"/>
    <w:rsid w:val="00B476BD"/>
    <w:rsid w:val="00B51A53"/>
    <w:rsid w:val="00B5608C"/>
    <w:rsid w:val="00B56344"/>
    <w:rsid w:val="00B570D9"/>
    <w:rsid w:val="00B57809"/>
    <w:rsid w:val="00B6057F"/>
    <w:rsid w:val="00B63602"/>
    <w:rsid w:val="00B65ECA"/>
    <w:rsid w:val="00B66E77"/>
    <w:rsid w:val="00B6798F"/>
    <w:rsid w:val="00B76E34"/>
    <w:rsid w:val="00B7740C"/>
    <w:rsid w:val="00B83310"/>
    <w:rsid w:val="00B84BAD"/>
    <w:rsid w:val="00B91294"/>
    <w:rsid w:val="00B91EB0"/>
    <w:rsid w:val="00B95753"/>
    <w:rsid w:val="00B97B74"/>
    <w:rsid w:val="00BA0ABC"/>
    <w:rsid w:val="00BA1E49"/>
    <w:rsid w:val="00BA1F61"/>
    <w:rsid w:val="00BA25F2"/>
    <w:rsid w:val="00BA3528"/>
    <w:rsid w:val="00BA3FB5"/>
    <w:rsid w:val="00BA5A6A"/>
    <w:rsid w:val="00BB381F"/>
    <w:rsid w:val="00BB71C7"/>
    <w:rsid w:val="00BB7B65"/>
    <w:rsid w:val="00BC5431"/>
    <w:rsid w:val="00BD0569"/>
    <w:rsid w:val="00BD1134"/>
    <w:rsid w:val="00BD121B"/>
    <w:rsid w:val="00BD530C"/>
    <w:rsid w:val="00BD6FA8"/>
    <w:rsid w:val="00BE02CA"/>
    <w:rsid w:val="00BE18AB"/>
    <w:rsid w:val="00BE2431"/>
    <w:rsid w:val="00BE5EF0"/>
    <w:rsid w:val="00BE6449"/>
    <w:rsid w:val="00BF4750"/>
    <w:rsid w:val="00BF70F1"/>
    <w:rsid w:val="00C01FFE"/>
    <w:rsid w:val="00C042FD"/>
    <w:rsid w:val="00C139CB"/>
    <w:rsid w:val="00C154CC"/>
    <w:rsid w:val="00C161F6"/>
    <w:rsid w:val="00C20CDD"/>
    <w:rsid w:val="00C20DDD"/>
    <w:rsid w:val="00C2649E"/>
    <w:rsid w:val="00C26681"/>
    <w:rsid w:val="00C317AC"/>
    <w:rsid w:val="00C3246C"/>
    <w:rsid w:val="00C33B35"/>
    <w:rsid w:val="00C33F4C"/>
    <w:rsid w:val="00C34C45"/>
    <w:rsid w:val="00C36461"/>
    <w:rsid w:val="00C43AC5"/>
    <w:rsid w:val="00C440AB"/>
    <w:rsid w:val="00C44753"/>
    <w:rsid w:val="00C501A1"/>
    <w:rsid w:val="00C515F8"/>
    <w:rsid w:val="00C518DD"/>
    <w:rsid w:val="00C519B8"/>
    <w:rsid w:val="00C51D26"/>
    <w:rsid w:val="00C52E60"/>
    <w:rsid w:val="00C54C83"/>
    <w:rsid w:val="00C55EA2"/>
    <w:rsid w:val="00C567FF"/>
    <w:rsid w:val="00C56D17"/>
    <w:rsid w:val="00C57F9B"/>
    <w:rsid w:val="00C60DCB"/>
    <w:rsid w:val="00C648AF"/>
    <w:rsid w:val="00C65B4E"/>
    <w:rsid w:val="00C66536"/>
    <w:rsid w:val="00C705C3"/>
    <w:rsid w:val="00C71651"/>
    <w:rsid w:val="00C72BF5"/>
    <w:rsid w:val="00C72F83"/>
    <w:rsid w:val="00C801F3"/>
    <w:rsid w:val="00C856AB"/>
    <w:rsid w:val="00C867E8"/>
    <w:rsid w:val="00C90EE6"/>
    <w:rsid w:val="00C91183"/>
    <w:rsid w:val="00C95509"/>
    <w:rsid w:val="00C95A09"/>
    <w:rsid w:val="00C9684C"/>
    <w:rsid w:val="00CA4A42"/>
    <w:rsid w:val="00CA5651"/>
    <w:rsid w:val="00CA5921"/>
    <w:rsid w:val="00CB32D2"/>
    <w:rsid w:val="00CB6DF0"/>
    <w:rsid w:val="00CC4020"/>
    <w:rsid w:val="00CC4218"/>
    <w:rsid w:val="00CC7B9B"/>
    <w:rsid w:val="00CD0E70"/>
    <w:rsid w:val="00CD237B"/>
    <w:rsid w:val="00CD503B"/>
    <w:rsid w:val="00CD65F4"/>
    <w:rsid w:val="00CD7A55"/>
    <w:rsid w:val="00CD7C30"/>
    <w:rsid w:val="00CD7E8A"/>
    <w:rsid w:val="00CE06A1"/>
    <w:rsid w:val="00CE3192"/>
    <w:rsid w:val="00CE56A6"/>
    <w:rsid w:val="00CE7A5A"/>
    <w:rsid w:val="00CF30E0"/>
    <w:rsid w:val="00CF6AF5"/>
    <w:rsid w:val="00D01BC8"/>
    <w:rsid w:val="00D029DA"/>
    <w:rsid w:val="00D07E5C"/>
    <w:rsid w:val="00D13225"/>
    <w:rsid w:val="00D179EA"/>
    <w:rsid w:val="00D20118"/>
    <w:rsid w:val="00D21176"/>
    <w:rsid w:val="00D22CBE"/>
    <w:rsid w:val="00D23205"/>
    <w:rsid w:val="00D24DCF"/>
    <w:rsid w:val="00D315A3"/>
    <w:rsid w:val="00D31BFB"/>
    <w:rsid w:val="00D33871"/>
    <w:rsid w:val="00D3551C"/>
    <w:rsid w:val="00D42F3A"/>
    <w:rsid w:val="00D44572"/>
    <w:rsid w:val="00D44C25"/>
    <w:rsid w:val="00D455F8"/>
    <w:rsid w:val="00D5252C"/>
    <w:rsid w:val="00D52D5F"/>
    <w:rsid w:val="00D55BEA"/>
    <w:rsid w:val="00D55CFE"/>
    <w:rsid w:val="00D601C4"/>
    <w:rsid w:val="00D664DA"/>
    <w:rsid w:val="00D7020C"/>
    <w:rsid w:val="00D702D6"/>
    <w:rsid w:val="00D85A8F"/>
    <w:rsid w:val="00D86519"/>
    <w:rsid w:val="00D865C3"/>
    <w:rsid w:val="00D86D74"/>
    <w:rsid w:val="00D878F1"/>
    <w:rsid w:val="00D91F0E"/>
    <w:rsid w:val="00D93CDF"/>
    <w:rsid w:val="00D95D3B"/>
    <w:rsid w:val="00D9624C"/>
    <w:rsid w:val="00DA03A8"/>
    <w:rsid w:val="00DA6226"/>
    <w:rsid w:val="00DB061B"/>
    <w:rsid w:val="00DB1958"/>
    <w:rsid w:val="00DB1CBB"/>
    <w:rsid w:val="00DB24CC"/>
    <w:rsid w:val="00DB44A9"/>
    <w:rsid w:val="00DB79EF"/>
    <w:rsid w:val="00DC4933"/>
    <w:rsid w:val="00DD057E"/>
    <w:rsid w:val="00DD05CE"/>
    <w:rsid w:val="00DE2351"/>
    <w:rsid w:val="00DE4D34"/>
    <w:rsid w:val="00DE71E0"/>
    <w:rsid w:val="00DF2118"/>
    <w:rsid w:val="00DF2C86"/>
    <w:rsid w:val="00DF79C5"/>
    <w:rsid w:val="00E00BA2"/>
    <w:rsid w:val="00E021C4"/>
    <w:rsid w:val="00E04ADC"/>
    <w:rsid w:val="00E067CA"/>
    <w:rsid w:val="00E079FD"/>
    <w:rsid w:val="00E11DAC"/>
    <w:rsid w:val="00E1524E"/>
    <w:rsid w:val="00E1613D"/>
    <w:rsid w:val="00E16FBD"/>
    <w:rsid w:val="00E25FF1"/>
    <w:rsid w:val="00E267CB"/>
    <w:rsid w:val="00E27821"/>
    <w:rsid w:val="00E30647"/>
    <w:rsid w:val="00E30A78"/>
    <w:rsid w:val="00E32C62"/>
    <w:rsid w:val="00E33C16"/>
    <w:rsid w:val="00E33C4C"/>
    <w:rsid w:val="00E3460D"/>
    <w:rsid w:val="00E36F22"/>
    <w:rsid w:val="00E405CF"/>
    <w:rsid w:val="00E50482"/>
    <w:rsid w:val="00E51E1A"/>
    <w:rsid w:val="00E54B22"/>
    <w:rsid w:val="00E55313"/>
    <w:rsid w:val="00E55DCA"/>
    <w:rsid w:val="00E6176E"/>
    <w:rsid w:val="00E6192D"/>
    <w:rsid w:val="00E61AD0"/>
    <w:rsid w:val="00E67C8D"/>
    <w:rsid w:val="00E72659"/>
    <w:rsid w:val="00E73CAB"/>
    <w:rsid w:val="00E74571"/>
    <w:rsid w:val="00E7527A"/>
    <w:rsid w:val="00E75553"/>
    <w:rsid w:val="00E75A7C"/>
    <w:rsid w:val="00E7658C"/>
    <w:rsid w:val="00E865C0"/>
    <w:rsid w:val="00E866C1"/>
    <w:rsid w:val="00E86D7B"/>
    <w:rsid w:val="00E943DE"/>
    <w:rsid w:val="00E97698"/>
    <w:rsid w:val="00EA0917"/>
    <w:rsid w:val="00EB0E66"/>
    <w:rsid w:val="00EB2328"/>
    <w:rsid w:val="00EB2719"/>
    <w:rsid w:val="00EB2E64"/>
    <w:rsid w:val="00EB3776"/>
    <w:rsid w:val="00EB48FB"/>
    <w:rsid w:val="00EB5890"/>
    <w:rsid w:val="00EB767D"/>
    <w:rsid w:val="00EB7D4A"/>
    <w:rsid w:val="00EC4056"/>
    <w:rsid w:val="00EC4F63"/>
    <w:rsid w:val="00EC7C25"/>
    <w:rsid w:val="00ED05B5"/>
    <w:rsid w:val="00ED3ACA"/>
    <w:rsid w:val="00ED424B"/>
    <w:rsid w:val="00ED5456"/>
    <w:rsid w:val="00EE03F8"/>
    <w:rsid w:val="00EE4D1D"/>
    <w:rsid w:val="00EF1E7F"/>
    <w:rsid w:val="00EF588E"/>
    <w:rsid w:val="00EF594D"/>
    <w:rsid w:val="00F014E7"/>
    <w:rsid w:val="00F01819"/>
    <w:rsid w:val="00F01BC1"/>
    <w:rsid w:val="00F05401"/>
    <w:rsid w:val="00F060B1"/>
    <w:rsid w:val="00F11895"/>
    <w:rsid w:val="00F13C7C"/>
    <w:rsid w:val="00F14905"/>
    <w:rsid w:val="00F307A2"/>
    <w:rsid w:val="00F3264B"/>
    <w:rsid w:val="00F32E84"/>
    <w:rsid w:val="00F332B5"/>
    <w:rsid w:val="00F34E34"/>
    <w:rsid w:val="00F36141"/>
    <w:rsid w:val="00F36F7A"/>
    <w:rsid w:val="00F41534"/>
    <w:rsid w:val="00F43055"/>
    <w:rsid w:val="00F43DBA"/>
    <w:rsid w:val="00F45C07"/>
    <w:rsid w:val="00F4662E"/>
    <w:rsid w:val="00F50008"/>
    <w:rsid w:val="00F50133"/>
    <w:rsid w:val="00F52244"/>
    <w:rsid w:val="00F52F94"/>
    <w:rsid w:val="00F547B9"/>
    <w:rsid w:val="00F5748A"/>
    <w:rsid w:val="00F6037B"/>
    <w:rsid w:val="00F604BD"/>
    <w:rsid w:val="00F66DD9"/>
    <w:rsid w:val="00F67393"/>
    <w:rsid w:val="00F7005F"/>
    <w:rsid w:val="00F7067E"/>
    <w:rsid w:val="00F733E6"/>
    <w:rsid w:val="00F7375C"/>
    <w:rsid w:val="00F84857"/>
    <w:rsid w:val="00F8644A"/>
    <w:rsid w:val="00F923B9"/>
    <w:rsid w:val="00F93FC3"/>
    <w:rsid w:val="00F964F2"/>
    <w:rsid w:val="00F967C0"/>
    <w:rsid w:val="00FA7886"/>
    <w:rsid w:val="00FB20BD"/>
    <w:rsid w:val="00FB27C3"/>
    <w:rsid w:val="00FB3E73"/>
    <w:rsid w:val="00FB642B"/>
    <w:rsid w:val="00FB750E"/>
    <w:rsid w:val="00FC1AFF"/>
    <w:rsid w:val="00FC3930"/>
    <w:rsid w:val="00FC4F61"/>
    <w:rsid w:val="00FC7BE7"/>
    <w:rsid w:val="00FD0C83"/>
    <w:rsid w:val="00FD659E"/>
    <w:rsid w:val="00FE1A43"/>
    <w:rsid w:val="00FE7B71"/>
    <w:rsid w:val="00FF3F16"/>
    <w:rsid w:val="2381A515"/>
    <w:rsid w:val="7359BCC8"/>
    <w:rsid w:val="73AFB2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204968"/>
  <w15:chartTrackingRefBased/>
  <w15:docId w15:val="{BEBE8B1F-251C-4C58-A053-9A9F65BEC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4E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E0E"/>
  </w:style>
  <w:style w:type="paragraph" w:styleId="Footer">
    <w:name w:val="footer"/>
    <w:basedOn w:val="Normal"/>
    <w:link w:val="FooterChar"/>
    <w:uiPriority w:val="99"/>
    <w:unhideWhenUsed/>
    <w:rsid w:val="00774E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4E0E"/>
  </w:style>
  <w:style w:type="character" w:styleId="Hyperlink">
    <w:name w:val="Hyperlink"/>
    <w:basedOn w:val="DefaultParagraphFont"/>
    <w:uiPriority w:val="99"/>
    <w:unhideWhenUsed/>
    <w:rsid w:val="0073792C"/>
    <w:rPr>
      <w:color w:val="0563C1" w:themeColor="hyperlink"/>
      <w:u w:val="single"/>
    </w:rPr>
  </w:style>
  <w:style w:type="character" w:styleId="UnresolvedMention">
    <w:name w:val="Unresolved Mention"/>
    <w:basedOn w:val="DefaultParagraphFont"/>
    <w:uiPriority w:val="99"/>
    <w:semiHidden/>
    <w:unhideWhenUsed/>
    <w:rsid w:val="0073792C"/>
    <w:rPr>
      <w:color w:val="605E5C"/>
      <w:shd w:val="clear" w:color="auto" w:fill="E1DFDD"/>
    </w:rPr>
  </w:style>
  <w:style w:type="paragraph" w:styleId="FootnoteText">
    <w:name w:val="footnote text"/>
    <w:basedOn w:val="Normal"/>
    <w:link w:val="FootnoteTextChar"/>
    <w:uiPriority w:val="99"/>
    <w:semiHidden/>
    <w:unhideWhenUsed/>
    <w:rsid w:val="00741B8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41B8D"/>
    <w:rPr>
      <w:sz w:val="20"/>
      <w:szCs w:val="20"/>
    </w:rPr>
  </w:style>
  <w:style w:type="character" w:styleId="FootnoteReference">
    <w:name w:val="footnote reference"/>
    <w:basedOn w:val="DefaultParagraphFont"/>
    <w:uiPriority w:val="99"/>
    <w:semiHidden/>
    <w:unhideWhenUsed/>
    <w:rsid w:val="00741B8D"/>
    <w:rPr>
      <w:vertAlign w:val="superscript"/>
    </w:rPr>
  </w:style>
  <w:style w:type="character" w:customStyle="1" w:styleId="fontstyle01">
    <w:name w:val="fontstyle01"/>
    <w:basedOn w:val="DefaultParagraphFont"/>
    <w:rsid w:val="008D5431"/>
    <w:rPr>
      <w:rFonts w:ascii="Times New Roman" w:hAnsi="Times New Roman" w:cs="Times New Roman" w:hint="default"/>
      <w:b w:val="0"/>
      <w:bCs w:val="0"/>
      <w:i w:val="0"/>
      <w:iCs w:val="0"/>
      <w:color w:val="000000"/>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Spacing">
    <w:name w:val="No Spacing"/>
    <w:uiPriority w:val="1"/>
    <w:qFormat/>
    <w:pPr>
      <w:spacing w:after="0" w:line="240" w:lineRule="auto"/>
    </w:pPr>
  </w:style>
  <w:style w:type="paragraph" w:customStyle="1" w:styleId="spisbn13">
    <w:name w:val="sp__isbn13"/>
    <w:basedOn w:val="Normal"/>
    <w:rsid w:val="008404EA"/>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913797">
      <w:bodyDiv w:val="1"/>
      <w:marLeft w:val="0"/>
      <w:marRight w:val="0"/>
      <w:marTop w:val="0"/>
      <w:marBottom w:val="0"/>
      <w:divBdr>
        <w:top w:val="none" w:sz="0" w:space="0" w:color="auto"/>
        <w:left w:val="none" w:sz="0" w:space="0" w:color="auto"/>
        <w:bottom w:val="none" w:sz="0" w:space="0" w:color="auto"/>
        <w:right w:val="none" w:sz="0" w:space="0" w:color="auto"/>
      </w:divBdr>
    </w:div>
    <w:div w:id="1140004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missiology.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142A60-D1F9-46BD-84DE-D387492EC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1</Pages>
  <Words>522</Words>
  <Characters>297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tab yunis</dc:creator>
  <cp:keywords/>
  <dc:description/>
  <cp:lastModifiedBy>Nelson Jennings</cp:lastModifiedBy>
  <cp:revision>824</cp:revision>
  <cp:lastPrinted>2021-08-31T10:38:00Z</cp:lastPrinted>
  <dcterms:created xsi:type="dcterms:W3CDTF">2020-07-06T05:22:00Z</dcterms:created>
  <dcterms:modified xsi:type="dcterms:W3CDTF">2022-07-26T21:33:00Z</dcterms:modified>
</cp:coreProperties>
</file>